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AC3C13" w:rsidP="000702D4" w14:paraId="6289E53E" w14:textId="77777777">
      <w:pPr>
        <w:tabs>
          <w:tab w:val="left" w:pos="5220"/>
        </w:tabs>
        <w:ind w:firstLine="90"/>
        <w:jc w:val="center"/>
        <w:rPr>
          <w:b/>
          <w:bCs/>
          <w:sz w:val="28"/>
          <w:szCs w:val="28"/>
        </w:rPr>
      </w:pPr>
      <w:r w:rsidRPr="00AC3C13">
        <w:rPr>
          <w:b/>
          <w:bCs/>
          <w:sz w:val="28"/>
          <w:szCs w:val="28"/>
        </w:rPr>
        <w:t>Hemovigilance Module</w:t>
      </w:r>
    </w:p>
    <w:p w:rsidR="000702D4" w:rsidRPr="00AC3C13" w:rsidP="000702D4" w14:paraId="5F2C6A0B" w14:textId="77777777">
      <w:pPr>
        <w:ind w:left="90"/>
        <w:jc w:val="center"/>
        <w:rPr>
          <w:b/>
          <w:bCs/>
          <w:sz w:val="28"/>
          <w:szCs w:val="28"/>
        </w:rPr>
      </w:pPr>
      <w:r w:rsidRPr="00AC3C13">
        <w:rPr>
          <w:b/>
          <w:bCs/>
          <w:sz w:val="28"/>
          <w:szCs w:val="28"/>
        </w:rPr>
        <w:t>Adverse Reaction</w:t>
      </w:r>
    </w:p>
    <w:p w:rsidR="000702D4" w:rsidRPr="00AC3C13" w:rsidP="000702D4" w14:paraId="45ECFEC3" w14:textId="73F78DBC">
      <w:pPr>
        <w:ind w:left="90"/>
        <w:jc w:val="center"/>
        <w:rPr>
          <w:b/>
          <w:bCs/>
          <w:sz w:val="28"/>
          <w:szCs w:val="28"/>
        </w:rPr>
      </w:pPr>
      <w:r w:rsidRPr="00AC3C13">
        <w:rPr>
          <w:b/>
          <w:bCs/>
          <w:sz w:val="28"/>
          <w:szCs w:val="28"/>
        </w:rPr>
        <w:t>Transfusion Associated Dyspnea</w:t>
      </w:r>
    </w:p>
    <w:p w:rsidR="000702D4" w:rsidRPr="00AC3C13" w:rsidP="000702D4" w14:paraId="2FF665B8" w14:textId="77777777">
      <w:pPr>
        <w:ind w:left="90"/>
        <w:rPr>
          <w:bCs/>
          <w:sz w:val="18"/>
          <w:szCs w:val="18"/>
        </w:rPr>
      </w:pPr>
      <w:r w:rsidRPr="00AC3C13">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14:paraId="7DB4C6DF" w14:textId="77777777" w:rsidTr="00BB2D40">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rsidR="00BB2D40" w:rsidRPr="00614D6A" w:rsidP="00511459" w14:paraId="2B478F1A"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BB2D40" w:rsidRPr="00614D6A" w:rsidP="00511459" w14:paraId="7349AFCF" w14:textId="77777777">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rsidR="00BB2D40" w:rsidRPr="00614D6A" w:rsidP="00511459" w14:paraId="6CEA9075" w14:textId="77777777">
            <w:pPr>
              <w:spacing w:after="40"/>
              <w:rPr>
                <w:bCs/>
                <w:sz w:val="21"/>
                <w:szCs w:val="21"/>
              </w:rPr>
            </w:pPr>
          </w:p>
        </w:tc>
      </w:tr>
      <w:tr w14:paraId="3F67C1F5" w14:textId="77777777" w:rsidTr="0051145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BB2D40" w:rsidRPr="00614D6A" w:rsidP="00511459" w14:paraId="1B3E4848" w14:textId="77777777">
            <w:pPr>
              <w:rPr>
                <w:b/>
                <w:bCs/>
              </w:rPr>
            </w:pPr>
            <w:r w:rsidRPr="00614D6A">
              <w:rPr>
                <w:b/>
                <w:bCs/>
              </w:rPr>
              <w:t>Patient Information</w:t>
            </w:r>
          </w:p>
        </w:tc>
      </w:tr>
      <w:tr w14:paraId="21B316A1"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BB2D40" w:rsidRPr="009E1004" w:rsidP="00511459" w14:paraId="0A8898A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BB2D40" w:rsidRPr="009E1004" w:rsidP="00511459" w14:paraId="35548DBE"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BB2D40" w:rsidRPr="009E1004" w:rsidP="00511459" w14:paraId="07CE746A"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3114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BB2D40" w:rsidRPr="009E1004" w:rsidP="00511459" w14:paraId="1654B770"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3114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BB2D40" w:rsidRPr="009E1004" w:rsidP="00511459" w14:paraId="4B0E0E9E"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3114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BB2D40" w:rsidRPr="009E1004" w:rsidP="00511459" w14:paraId="75538F73"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18372FE"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931148" w:rsidRPr="009E1004" w:rsidP="00511459" w14:paraId="7D590438" w14:textId="5D663BAE">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931148" w:rsidRPr="009E1004" w:rsidP="00511459" w14:paraId="5B03DAF1"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931148" w:rsidRPr="009E1004" w:rsidP="00511459" w14:paraId="3DF34078" w14:textId="77777777">
            <w:pPr>
              <w:spacing w:after="40"/>
              <w:ind w:left="-108"/>
              <w:rPr>
                <w:sz w:val="21"/>
                <w:szCs w:val="21"/>
              </w:rPr>
            </w:pPr>
          </w:p>
        </w:tc>
        <w:tc>
          <w:tcPr>
            <w:tcW w:w="639" w:type="dxa"/>
            <w:tcBorders>
              <w:top w:val="single" w:sz="4" w:space="0" w:color="auto"/>
              <w:left w:val="nil"/>
              <w:bottom w:val="nil"/>
              <w:right w:val="nil"/>
            </w:tcBorders>
            <w:vAlign w:val="bottom"/>
          </w:tcPr>
          <w:p w:rsidR="00931148" w:rsidRPr="009E1004" w:rsidP="00511459" w14:paraId="37FD0B2B"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931148" w:rsidRPr="009E1004" w:rsidP="00511459" w14:paraId="01A246B8"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931148" w:rsidRPr="009E1004" w:rsidP="00931148" w14:paraId="497FA901" w14:textId="4EB7D752">
            <w:pPr>
              <w:spacing w:after="40"/>
              <w:ind w:left="0"/>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3CD19BD7" w14:textId="77777777" w:rsidTr="00BB2D40">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BB2D40" w:rsidRPr="00614D6A" w:rsidP="00511459" w14:paraId="6E77EF09"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BB2D40" w:rsidRPr="00614D6A" w:rsidP="00511459" w14:paraId="0A1A103A"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BB2D40" w:rsidRPr="00614D6A" w:rsidP="00511459" w14:paraId="24ED4089" w14:textId="77777777">
            <w:pPr>
              <w:spacing w:after="40"/>
              <w:ind w:left="-108"/>
              <w:rPr>
                <w:sz w:val="21"/>
                <w:szCs w:val="21"/>
              </w:rPr>
            </w:pPr>
            <w:r w:rsidRPr="00614D6A">
              <w:rPr>
                <w:sz w:val="21"/>
                <w:szCs w:val="21"/>
              </w:rPr>
              <w:t>Medicare #: _________________</w:t>
            </w:r>
          </w:p>
        </w:tc>
      </w:tr>
      <w:tr w14:paraId="429E3BA5"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BB2D40" w:rsidRPr="00614D6A" w:rsidP="00511459" w14:paraId="5054594D"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BB2D40" w:rsidRPr="00614D6A" w:rsidP="00511459" w14:paraId="4EF2C2C7"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BB2D40" w:rsidRPr="00614D6A" w:rsidP="00511459" w14:paraId="52272409" w14:textId="77777777">
            <w:pPr>
              <w:spacing w:after="40"/>
              <w:ind w:left="-108"/>
              <w:rPr>
                <w:bCs/>
                <w:sz w:val="21"/>
                <w:szCs w:val="21"/>
              </w:rPr>
            </w:pPr>
            <w:r w:rsidRPr="00614D6A">
              <w:rPr>
                <w:bCs/>
                <w:sz w:val="21"/>
                <w:szCs w:val="21"/>
              </w:rPr>
              <w:t>Middle Name: _______________</w:t>
            </w:r>
          </w:p>
        </w:tc>
      </w:tr>
      <w:tr w14:paraId="4D87E91A" w14:textId="77777777" w:rsidTr="00BB2D40">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BB2D40" w:rsidRPr="00614D6A" w:rsidP="00511459" w14:paraId="4B6302A1"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BB2D40" w:rsidRPr="00614D6A" w:rsidP="00511459" w14:paraId="3068C49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BB2D40" w:rsidRPr="00614D6A" w:rsidP="00511459" w14:paraId="3E4A902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933E258" w14:textId="77777777" w:rsidTr="0051145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BB2D40" w:rsidRPr="00614D6A" w:rsidP="00511459" w14:paraId="72065D3D" w14:textId="77777777">
            <w:pPr>
              <w:rPr>
                <w:b/>
                <w:bCs/>
                <w:sz w:val="8"/>
                <w:szCs w:val="8"/>
              </w:rPr>
            </w:pPr>
          </w:p>
        </w:tc>
      </w:tr>
      <w:tr w14:paraId="178EA4CD" w14:textId="77777777" w:rsidTr="00BB2D40">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BB2D40" w:rsidRPr="00614D6A" w:rsidP="00511459" w14:paraId="567F4D7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BB2D40" w:rsidRPr="00614D6A" w:rsidP="00511459" w14:paraId="6CCBC60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BB2D40" w:rsidRPr="00614D6A" w:rsidP="00511459" w14:paraId="6079587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BB2D40" w:rsidRPr="00614D6A" w:rsidP="00511459" w14:paraId="2A44416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3CD3BEF" w14:textId="77777777" w:rsidTr="00BB2D40">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BB2D40" w:rsidRPr="00614D6A" w:rsidP="00511459" w14:paraId="56551AC6" w14:textId="77777777">
            <w:pPr>
              <w:ind w:left="29" w:firstLine="1152"/>
              <w:rPr>
                <w:sz w:val="21"/>
                <w:szCs w:val="21"/>
              </w:rPr>
            </w:pPr>
          </w:p>
        </w:tc>
        <w:tc>
          <w:tcPr>
            <w:tcW w:w="5307" w:type="dxa"/>
            <w:gridSpan w:val="20"/>
            <w:tcBorders>
              <w:top w:val="nil"/>
              <w:left w:val="nil"/>
              <w:bottom w:val="nil"/>
              <w:right w:val="nil"/>
            </w:tcBorders>
            <w:vAlign w:val="bottom"/>
          </w:tcPr>
          <w:p w:rsidR="00BB2D40" w:rsidRPr="00614D6A" w:rsidP="00511459" w14:paraId="19F0F0A7"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BB2D40" w:rsidRPr="00614D6A" w:rsidP="00511459" w14:paraId="4B4CFE8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hite</w:t>
            </w:r>
          </w:p>
        </w:tc>
      </w:tr>
      <w:tr w14:paraId="1C76FFC4" w14:textId="77777777" w:rsidTr="00BB2D40">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BB2D40" w:rsidRPr="009E1004" w:rsidP="00511459" w14:paraId="5381372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BB2D40" w:rsidRPr="00614D6A" w:rsidP="00511459" w14:paraId="1F2EED7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BB2D40" w:rsidRPr="00614D6A" w:rsidP="00511459" w14:paraId="66592E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BB2D40" w:rsidRPr="00614D6A" w:rsidP="00511459" w14:paraId="0650FBD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BB2D40" w:rsidRPr="00614D6A" w:rsidP="00511459" w14:paraId="6BD91F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BB2D40" w:rsidRPr="00614D6A" w:rsidP="00511459" w14:paraId="03A8888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BB2D40" w:rsidRPr="00614D6A" w:rsidP="00511459" w14:paraId="738A66B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BB2D40" w:rsidRPr="00614D6A" w:rsidP="00511459" w14:paraId="1F92E20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BB2D40" w:rsidRPr="00614D6A" w:rsidP="00511459" w14:paraId="60F704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BB2D40" w:rsidRPr="00614D6A" w:rsidP="00511459" w14:paraId="7F813FB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EC2E38" w14:textId="77777777" w:rsidTr="00BB2D40">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BB2D40" w:rsidRPr="00614D6A" w:rsidP="00511459" w14:paraId="1C3ECE68" w14:textId="77777777">
            <w:pPr>
              <w:rPr>
                <w:sz w:val="20"/>
                <w:szCs w:val="20"/>
              </w:rPr>
            </w:pPr>
          </w:p>
        </w:tc>
        <w:tc>
          <w:tcPr>
            <w:tcW w:w="3062" w:type="dxa"/>
            <w:gridSpan w:val="10"/>
            <w:tcBorders>
              <w:top w:val="nil"/>
              <w:left w:val="nil"/>
              <w:bottom w:val="nil"/>
              <w:right w:val="nil"/>
            </w:tcBorders>
            <w:vAlign w:val="bottom"/>
          </w:tcPr>
          <w:p w:rsidR="00BB2D40" w:rsidRPr="00614D6A" w:rsidP="00511459" w14:paraId="30813B3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BB2D40" w:rsidRPr="00614D6A" w:rsidP="00511459" w14:paraId="68C9286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BB2D40" w:rsidRPr="00614D6A" w:rsidP="00511459" w14:paraId="08201AEA" w14:textId="77777777">
            <w:pPr>
              <w:rPr>
                <w:sz w:val="20"/>
                <w:szCs w:val="20"/>
              </w:rPr>
            </w:pPr>
          </w:p>
        </w:tc>
        <w:tc>
          <w:tcPr>
            <w:tcW w:w="3485" w:type="dxa"/>
            <w:gridSpan w:val="6"/>
            <w:tcBorders>
              <w:top w:val="nil"/>
              <w:left w:val="nil"/>
              <w:bottom w:val="nil"/>
              <w:right w:val="single" w:sz="4" w:space="0" w:color="auto"/>
            </w:tcBorders>
            <w:vAlign w:val="bottom"/>
          </w:tcPr>
          <w:p w:rsidR="00BB2D40" w:rsidRPr="00614D6A" w:rsidP="00511459" w14:paraId="52B543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Transitional ABO / Transitional Rh</w:t>
            </w:r>
          </w:p>
        </w:tc>
      </w:tr>
      <w:tr w14:paraId="4253951A" w14:textId="77777777" w:rsidTr="00BB2D40">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BB2D40" w:rsidRPr="00614D6A" w:rsidP="00511459" w14:paraId="15B5D93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BB2D40" w:rsidRPr="00614D6A" w:rsidP="00511459" w14:paraId="7C5AAF4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BB2D40" w:rsidRPr="00614D6A" w:rsidP="00511459" w14:paraId="3E0410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BB2D40" w:rsidRPr="00614D6A" w:rsidP="00511459" w14:paraId="3CEBEF9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31148">
              <w:rPr>
                <w:sz w:val="20"/>
                <w:szCs w:val="20"/>
              </w:rPr>
              <w:fldChar w:fldCharType="separate"/>
            </w:r>
            <w:r w:rsidRPr="00614D6A">
              <w:rPr>
                <w:sz w:val="20"/>
                <w:szCs w:val="20"/>
              </w:rPr>
              <w:fldChar w:fldCharType="end"/>
            </w:r>
            <w:r>
              <w:rPr>
                <w:sz w:val="20"/>
                <w:szCs w:val="20"/>
              </w:rPr>
              <w:t xml:space="preserve"> Group AB/Transitional Rh</w:t>
            </w:r>
          </w:p>
        </w:tc>
      </w:tr>
      <w:tr w14:paraId="5F87296F" w14:textId="77777777" w:rsidTr="0051145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1B8BDC17" w14:textId="77777777">
            <w:pPr>
              <w:rPr>
                <w:sz w:val="21"/>
                <w:szCs w:val="21"/>
              </w:rPr>
            </w:pPr>
            <w:r w:rsidRPr="00614D6A">
              <w:rPr>
                <w:b/>
              </w:rPr>
              <w:t>Patient Medical History</w:t>
            </w:r>
            <w:r w:rsidRPr="00614D6A">
              <w:rPr>
                <w:b/>
                <w:sz w:val="21"/>
                <w:szCs w:val="21"/>
              </w:rPr>
              <w:t xml:space="preserve"> </w:t>
            </w:r>
          </w:p>
        </w:tc>
      </w:tr>
      <w:tr w14:paraId="7734ACA1" w14:textId="77777777" w:rsidTr="0051145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BB2D40" w:rsidRPr="00614D6A" w:rsidP="00511459" w14:paraId="5F4D6150"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BB2D40" w:rsidRPr="00614D6A" w:rsidP="00511459" w14:paraId="369B19A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EDBF971"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ACF91D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81A36E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0B806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21E1541"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77FD161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345CA2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6769D5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4B231D8"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72242C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386939F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7E198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7C60E3" w14:textId="77777777" w:rsidTr="0051145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BB2D40" w:rsidRPr="00614D6A" w:rsidP="00511459" w14:paraId="232F2A53"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BB2D40" w:rsidRPr="00614D6A" w:rsidP="00511459" w14:paraId="6377797B"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5D5D0B"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39DD25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89A05A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57D6BEA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8209674"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6CC74E4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3513E1F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56D0EC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A1C355"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0538B33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6B40EF7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530A7C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C99F04A" w14:textId="77777777" w:rsidTr="00BB2D40">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BB2D40" w:rsidRPr="00614D6A" w:rsidP="00511459" w14:paraId="26CF4A47"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BB2D40" w:rsidRPr="00614D6A" w:rsidP="00511459" w14:paraId="79615AAF" w14:textId="77777777">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BB2D40" w:rsidRPr="00614D6A" w:rsidP="00511459" w14:paraId="26E0E41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UNKNOWN</w:t>
            </w:r>
          </w:p>
        </w:tc>
      </w:tr>
      <w:tr w14:paraId="2FD974DF" w14:textId="77777777" w:rsidTr="00BB2D40">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BB2D40" w:rsidRPr="00614D6A" w:rsidP="00511459" w14:paraId="58A3FC61"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BB2D40" w:rsidRPr="00614D6A" w:rsidP="00511459" w14:paraId="2616099B"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BB2D40" w:rsidRPr="00614D6A" w:rsidP="00511459" w14:paraId="367B362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NE</w:t>
            </w:r>
          </w:p>
        </w:tc>
      </w:tr>
      <w:tr w14:paraId="0E4D57E2"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44656EC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02575AA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6C3D7F6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F79877"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48312BD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216B3CB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2A05AE2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1DC052"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53A0D5D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5C384CF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76ED212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4BBEF" w14:textId="77777777" w:rsidTr="0051145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BB2D40" w:rsidRPr="00CB6B49" w:rsidP="00511459" w14:paraId="4A67B3AC" w14:textId="77777777">
            <w:pPr>
              <w:spacing w:after="40"/>
              <w:jc w:val="right"/>
              <w:rPr>
                <w:i/>
                <w:sz w:val="2"/>
                <w:szCs w:val="10"/>
              </w:rPr>
            </w:pPr>
          </w:p>
        </w:tc>
      </w:tr>
      <w:tr w14:paraId="17FED72F" w14:textId="77777777" w:rsidTr="0051145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BB2D40" w:rsidRPr="00614D6A" w:rsidP="00511459" w14:paraId="3E8A8043" w14:textId="77777777">
            <w:pPr>
              <w:rPr>
                <w:bCs/>
                <w:sz w:val="18"/>
                <w:szCs w:val="18"/>
              </w:rPr>
            </w:pPr>
            <w:r w:rsidRPr="00B977F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BB2D40" w:rsidRPr="00614D6A" w:rsidP="00511459" w14:paraId="62676C45" w14:textId="77777777">
            <w:pPr>
              <w:rPr>
                <w:bCs/>
                <w:sz w:val="18"/>
                <w:szCs w:val="18"/>
              </w:rPr>
            </w:pPr>
          </w:p>
          <w:p w:rsidR="00BB2D40" w:rsidRPr="00CB6B49" w:rsidP="00511459" w14:paraId="34B17C6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E35FDD" w:rsidRPr="00AC3C13" w14:paraId="18A6B466" w14:textId="77777777">
      <w:pPr>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B32829" w:rsidRPr="00AC3C13" w:rsidP="00B32829" w14:paraId="694EAEF1" w14:textId="77777777">
      <w:pPr>
        <w:ind w:left="90"/>
        <w:jc w:val="center"/>
        <w:rPr>
          <w:b/>
          <w:bCs/>
          <w:sz w:val="28"/>
          <w:szCs w:val="28"/>
        </w:rPr>
      </w:pPr>
      <w:r w:rsidRPr="00AC3C13">
        <w:rPr>
          <w:b/>
          <w:bCs/>
          <w:sz w:val="28"/>
          <w:szCs w:val="28"/>
        </w:rPr>
        <w:t>Transfusion Associated Dyspnea</w:t>
      </w:r>
    </w:p>
    <w:p w:rsidR="00E35FDD" w:rsidRPr="00AC3C13" w14:paraId="62EB90AE" w14:textId="4870562C"/>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14:paraId="78E7F3D7" w14:textId="77777777" w:rsidTr="00BB2D40">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BB2D40" w:rsidRPr="00614D6A" w:rsidP="00511459" w14:paraId="20402E97" w14:textId="77777777">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rsidR="00BB2D40" w:rsidRPr="00614D6A" w:rsidP="00511459" w14:paraId="59482228"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rsidR="00BB2D40" w:rsidRPr="00614D6A" w:rsidP="00511459" w14:paraId="3F53476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UNKNOWN</w:t>
            </w:r>
          </w:p>
        </w:tc>
      </w:tr>
      <w:tr w14:paraId="46C07F51"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vMerge/>
            <w:tcBorders>
              <w:top w:val="nil"/>
              <w:left w:val="single" w:sz="4" w:space="0" w:color="auto"/>
              <w:bottom w:val="nil"/>
              <w:right w:val="nil"/>
            </w:tcBorders>
            <w:shd w:val="clear" w:color="auto" w:fill="FFFFFF"/>
            <w:vAlign w:val="center"/>
          </w:tcPr>
          <w:p w:rsidR="00BB2D40" w:rsidRPr="00614D6A" w:rsidP="00511459" w14:paraId="758277BD" w14:textId="77777777">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rsidR="00BB2D40" w:rsidRPr="00614D6A" w:rsidP="00511459" w14:paraId="29387896" w14:textId="77777777">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rsidR="00BB2D40" w:rsidRPr="00614D6A" w:rsidP="00511459" w14:paraId="7676CD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NE</w:t>
            </w:r>
          </w:p>
        </w:tc>
      </w:tr>
      <w:tr w14:paraId="39672A46"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61E1195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13972E47"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29D708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6BAAA22"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5CD9C4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7BF0B890"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5CE560A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6ADE75B"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21DB9AA"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69686408"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64D2665D"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5813C4E"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tcBorders>
              <w:top w:val="nil"/>
              <w:left w:val="single" w:sz="4" w:space="0" w:color="auto"/>
              <w:bottom w:val="nil"/>
              <w:right w:val="nil"/>
            </w:tcBorders>
            <w:shd w:val="clear" w:color="auto" w:fill="FFFFFF"/>
            <w:vAlign w:val="center"/>
          </w:tcPr>
          <w:p w:rsidR="00BB2D40" w:rsidRPr="00614D6A" w:rsidP="00511459" w14:paraId="08918BA4" w14:textId="77777777">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rsidR="00BB2D40" w:rsidRPr="00614D6A" w:rsidP="00511459" w14:paraId="52A6D68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948F67B"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29F363D0" w14:textId="77777777">
            <w:pPr>
              <w:spacing w:after="40"/>
              <w:rPr>
                <w:sz w:val="21"/>
                <w:szCs w:val="21"/>
              </w:rPr>
            </w:pPr>
            <w:r w:rsidRPr="00614D6A">
              <w:rPr>
                <w:b/>
              </w:rPr>
              <w:t>Transfusion History</w:t>
            </w:r>
            <w:r w:rsidRPr="00614D6A">
              <w:rPr>
                <w:b/>
                <w:sz w:val="21"/>
                <w:szCs w:val="21"/>
              </w:rPr>
              <w:t xml:space="preserve"> </w:t>
            </w:r>
          </w:p>
        </w:tc>
      </w:tr>
      <w:tr w14:paraId="151039AD" w14:textId="77777777" w:rsidTr="00BB2D40">
        <w:tblPrEx>
          <w:tblW w:w="10905" w:type="dxa"/>
          <w:jc w:val="center"/>
          <w:tblLayout w:type="fixed"/>
          <w:tblCellMar>
            <w:left w:w="115" w:type="dxa"/>
            <w:right w:w="43" w:type="dxa"/>
          </w:tblCellMar>
          <w:tblLook w:val="01E0"/>
        </w:tblPrEx>
        <w:trPr>
          <w:gridAfter w:val="1"/>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BB2D40" w:rsidRPr="00614D6A" w:rsidP="00511459" w14:paraId="7F24B74E" w14:textId="77777777">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rsidR="00BB2D40" w:rsidRPr="00614D6A" w:rsidP="00511459" w14:paraId="3E991775"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B2D40" w:rsidRPr="00614D6A" w:rsidP="00511459" w14:paraId="1225C18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rsidR="00BB2D40" w:rsidRPr="00614D6A" w:rsidP="00511459" w14:paraId="4D7EA36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rsidR="00BB2D40" w:rsidRPr="00614D6A" w:rsidP="00511459" w14:paraId="0E4F58D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UNKNOWN</w:t>
            </w:r>
          </w:p>
        </w:tc>
      </w:tr>
      <w:tr w14:paraId="58397E75"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816835"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BB2D40" w:rsidRPr="00614D6A" w:rsidP="00511459" w14:paraId="4187823C"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BB2D40" w:rsidRPr="00614D6A" w:rsidP="00511459" w14:paraId="069C0E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BB2D40" w:rsidRPr="00614D6A" w:rsidP="00511459" w14:paraId="2BE4B1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rsidR="00BB2D40" w:rsidRPr="00614D6A" w:rsidP="00511459" w14:paraId="7F735D7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BB2D40" w:rsidRPr="00614D6A" w:rsidP="00511459" w14:paraId="07D4C34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BB2D40" w:rsidRPr="00614D6A" w:rsidP="00511459" w14:paraId="0853F4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rsidR="00BB2D40" w:rsidRPr="00614D6A" w:rsidP="00511459" w14:paraId="17D4C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Granulocyte</w:t>
            </w:r>
          </w:p>
        </w:tc>
      </w:tr>
      <w:tr w14:paraId="5759CB6E"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30B52E6A" w14:textId="77777777">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rsidR="00BB2D40" w:rsidRPr="00614D6A" w:rsidP="00511459" w14:paraId="31C25F2B"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BB2D40" w:rsidRPr="00614D6A" w:rsidP="00511459" w14:paraId="08C9B31D" w14:textId="77777777">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rsidR="00BB2D40" w:rsidRPr="00614D6A" w:rsidP="00511459" w14:paraId="3CE925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UNKNOWN</w:t>
            </w:r>
          </w:p>
        </w:tc>
      </w:tr>
      <w:tr w14:paraId="74DAFA26"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DE19E6" w14:textId="77777777">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rsidR="00BB2D40" w:rsidRPr="00614D6A" w:rsidP="00511459" w14:paraId="2594455A"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B2D40" w:rsidRPr="00614D6A" w:rsidP="00511459" w14:paraId="44355B6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rsidR="00BB2D40" w:rsidRPr="00614D6A" w:rsidP="00511459" w14:paraId="4E00196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w:t>
            </w:r>
          </w:p>
        </w:tc>
      </w:tr>
      <w:tr w14:paraId="1242D3BD"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0FBB886E" w14:textId="77777777">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rsidR="00BB2D40" w:rsidRPr="00614D6A" w:rsidP="00511459" w14:paraId="286DAAEB" w14:textId="77777777">
            <w:pPr>
              <w:spacing w:after="40"/>
              <w:rPr>
                <w:sz w:val="21"/>
                <w:szCs w:val="21"/>
              </w:rPr>
            </w:pPr>
            <w:r w:rsidRPr="00614D6A">
              <w:rPr>
                <w:sz w:val="21"/>
                <w:szCs w:val="21"/>
              </w:rPr>
              <w:t>If yes, provide information about the transfusion adverse reaction.</w:t>
            </w:r>
          </w:p>
        </w:tc>
      </w:tr>
      <w:tr w14:paraId="6E9771F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8C1AF63" w14:textId="77777777">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rsidR="00BB2D40" w:rsidRPr="00614D6A" w:rsidP="00511459" w14:paraId="29722582" w14:textId="77777777">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rsidR="00BB2D40" w:rsidRPr="00614D6A" w:rsidP="00511459" w14:paraId="1B15BD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rsidR="00BB2D40" w:rsidRPr="00614D6A" w:rsidP="00511459" w14:paraId="2C035B5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BB2D40" w:rsidRPr="00614D6A" w:rsidP="00511459" w14:paraId="17D4FA5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BB2D40" w:rsidRPr="00614D6A" w:rsidP="00511459" w14:paraId="6094C9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rsidR="00BB2D40" w:rsidRPr="00614D6A" w:rsidP="00511459" w14:paraId="4706E5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FNHTR</w:t>
            </w:r>
          </w:p>
        </w:tc>
      </w:tr>
      <w:tr w14:paraId="0AA8FE1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2FC1D5F"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BB2D40" w:rsidRPr="00614D6A" w:rsidP="00511459" w14:paraId="5CFF9D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B2D40" w:rsidRPr="00614D6A" w:rsidP="00511459" w14:paraId="553AD5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BB2D40" w:rsidRPr="00614D6A" w:rsidP="00511459" w14:paraId="4D13B3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B2D40" w:rsidRPr="00614D6A" w:rsidP="00511459" w14:paraId="07E642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rsidR="00BB2D40" w:rsidRPr="00614D6A" w:rsidP="00511459" w14:paraId="2789601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B2D40" w:rsidRPr="00614D6A" w:rsidP="00511459" w14:paraId="5C38BC21"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rsidR="00BB2D40" w:rsidRPr="00614D6A" w:rsidP="00511459" w14:paraId="0796336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BB2D40" w:rsidRPr="00614D6A" w:rsidP="00511459" w14:paraId="283EC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UNKNOWN</w:t>
            </w:r>
          </w:p>
        </w:tc>
      </w:tr>
      <w:tr w14:paraId="1BCFD4CB"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rsidR="00BB2D40" w:rsidRPr="00614D6A" w:rsidP="00511459" w14:paraId="10289D5D"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BB2D40" w:rsidRPr="00614D6A" w:rsidP="00511459" w14:paraId="0129A69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rsidR="00BB2D40" w:rsidRPr="00614D6A" w:rsidP="00511459" w14:paraId="35E7E1D7"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5380C291"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bottom w:val="single" w:sz="4" w:space="0" w:color="auto"/>
            </w:tcBorders>
            <w:shd w:val="clear" w:color="auto" w:fill="CCCCCC"/>
            <w:vAlign w:val="bottom"/>
          </w:tcPr>
          <w:p w:rsidR="00BB2D40" w:rsidRPr="00614D6A" w:rsidP="00511459" w14:paraId="0F232CF7" w14:textId="77777777">
            <w:pPr>
              <w:rPr>
                <w:b/>
                <w:bCs/>
              </w:rPr>
            </w:pPr>
            <w:r w:rsidRPr="00614D6A">
              <w:rPr>
                <w:b/>
                <w:bCs/>
              </w:rPr>
              <w:t>Reaction Details</w:t>
            </w:r>
          </w:p>
        </w:tc>
      </w:tr>
      <w:tr w14:paraId="5C6D66AF" w14:textId="77777777" w:rsidTr="00BB2D40">
        <w:tblPrEx>
          <w:tblW w:w="10905" w:type="dxa"/>
          <w:jc w:val="center"/>
          <w:tblLayout w:type="fixed"/>
          <w:tblCellMar>
            <w:left w:w="115" w:type="dxa"/>
            <w:right w:w="43" w:type="dxa"/>
          </w:tblCellMar>
          <w:tblLook w:val="01E0"/>
        </w:tblPrEx>
        <w:trPr>
          <w:gridAfter w:val="1"/>
          <w:trHeight w:val="332"/>
          <w:jc w:val="center"/>
        </w:trPr>
        <w:tc>
          <w:tcPr>
            <w:tcW w:w="4041" w:type="dxa"/>
            <w:gridSpan w:val="41"/>
            <w:tcBorders>
              <w:top w:val="single" w:sz="4" w:space="0" w:color="auto"/>
              <w:left w:val="single" w:sz="4" w:space="0" w:color="auto"/>
              <w:bottom w:val="nil"/>
              <w:right w:val="nil"/>
            </w:tcBorders>
            <w:vAlign w:val="bottom"/>
          </w:tcPr>
          <w:p w:rsidR="00BB2D40" w:rsidRPr="00614D6A" w:rsidP="00511459" w14:paraId="0DB50F6B"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8" w:type="dxa"/>
            <w:gridSpan w:val="37"/>
            <w:tcBorders>
              <w:top w:val="single" w:sz="4" w:space="0" w:color="auto"/>
              <w:left w:val="nil"/>
              <w:bottom w:val="nil"/>
              <w:right w:val="nil"/>
            </w:tcBorders>
            <w:vAlign w:val="bottom"/>
          </w:tcPr>
          <w:p w:rsidR="00BB2D40" w:rsidRPr="00614D6A" w:rsidP="00511459" w14:paraId="761D2E12"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51" w:type="dxa"/>
            <w:gridSpan w:val="20"/>
            <w:tcBorders>
              <w:top w:val="single" w:sz="4" w:space="0" w:color="auto"/>
              <w:left w:val="nil"/>
              <w:bottom w:val="nil"/>
              <w:right w:val="single" w:sz="4" w:space="0" w:color="auto"/>
            </w:tcBorders>
            <w:vAlign w:val="bottom"/>
          </w:tcPr>
          <w:p w:rsidR="00BB2D40" w:rsidRPr="00614D6A" w:rsidP="00511459" w14:paraId="587D5D34"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931148">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21260545" w14:textId="77777777" w:rsidTr="00BB2D40">
        <w:tblPrEx>
          <w:tblW w:w="10905" w:type="dxa"/>
          <w:jc w:val="center"/>
          <w:tblLayout w:type="fixed"/>
          <w:tblCellMar>
            <w:left w:w="115" w:type="dxa"/>
            <w:right w:w="43" w:type="dxa"/>
          </w:tblCellMar>
          <w:tblLook w:val="01E0"/>
        </w:tblPrEx>
        <w:trPr>
          <w:gridAfter w:val="1"/>
          <w:trHeight w:val="317"/>
          <w:jc w:val="center"/>
        </w:trPr>
        <w:tc>
          <w:tcPr>
            <w:tcW w:w="4966" w:type="dxa"/>
            <w:gridSpan w:val="52"/>
            <w:tcBorders>
              <w:top w:val="nil"/>
              <w:left w:val="single" w:sz="4" w:space="0" w:color="auto"/>
              <w:bottom w:val="nil"/>
              <w:right w:val="nil"/>
            </w:tcBorders>
            <w:vAlign w:val="bottom"/>
          </w:tcPr>
          <w:p w:rsidR="00BB2D40" w:rsidRPr="009E1004" w:rsidP="00511459" w14:paraId="6C093CC2" w14:textId="77777777">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rsidR="00BB2D40" w:rsidRPr="00614D6A" w:rsidP="00511459" w14:paraId="396CE1FA" w14:textId="77777777">
            <w:pPr>
              <w:spacing w:after="40"/>
              <w:rPr>
                <w:sz w:val="21"/>
                <w:szCs w:val="21"/>
              </w:rPr>
            </w:pPr>
            <w:r w:rsidRPr="00614D6A">
              <w:rPr>
                <w:sz w:val="21"/>
                <w:szCs w:val="21"/>
              </w:rPr>
              <w:t>______________________________________________</w:t>
            </w:r>
          </w:p>
        </w:tc>
      </w:tr>
      <w:tr w14:paraId="04BF7105" w14:textId="77777777" w:rsidTr="00BB2D40">
        <w:tblPrEx>
          <w:tblW w:w="10905" w:type="dxa"/>
          <w:jc w:val="center"/>
          <w:tblLayout w:type="fixed"/>
          <w:tblCellMar>
            <w:left w:w="115" w:type="dxa"/>
            <w:right w:w="43" w:type="dxa"/>
          </w:tblCellMar>
          <w:tblLook w:val="01E0"/>
        </w:tblPrEx>
        <w:trPr>
          <w:gridAfter w:val="1"/>
          <w:trHeight w:val="317"/>
          <w:jc w:val="center"/>
        </w:trPr>
        <w:tc>
          <w:tcPr>
            <w:tcW w:w="4793" w:type="dxa"/>
            <w:gridSpan w:val="48"/>
            <w:tcBorders>
              <w:top w:val="nil"/>
              <w:left w:val="single" w:sz="4" w:space="0" w:color="auto"/>
              <w:bottom w:val="single" w:sz="4" w:space="0" w:color="auto"/>
              <w:right w:val="nil"/>
            </w:tcBorders>
            <w:vAlign w:val="bottom"/>
          </w:tcPr>
          <w:p w:rsidR="00BB2D40" w:rsidRPr="00614D6A" w:rsidP="00511459" w14:paraId="4AA4EC8D" w14:textId="77777777">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rsidR="00BB2D40" w:rsidRPr="00614D6A" w:rsidP="00511459" w14:paraId="3413B7D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rsidR="00BB2D40" w:rsidRPr="00614D6A" w:rsidP="00511459" w14:paraId="737F713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rsidR="00BB2D40" w:rsidRPr="00614D6A" w:rsidP="00511459" w14:paraId="7B263B57"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CC66261"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6F02E7" w:rsidRPr="00AC3C13" w:rsidP="006F02E7" w14:paraId="246E0BC6" w14:textId="086E5BEF">
            <w:pPr>
              <w:rPr>
                <w:b/>
                <w:bCs/>
              </w:rPr>
            </w:pPr>
            <w:r w:rsidRPr="00AC3C13">
              <w:rPr>
                <w:sz w:val="28"/>
                <w:szCs w:val="28"/>
              </w:rPr>
              <w:tab/>
            </w:r>
            <w:r w:rsidRPr="00AC3C13">
              <w:rPr>
                <w:b/>
                <w:bCs/>
              </w:rPr>
              <w:t>Investigation Results</w:t>
            </w:r>
          </w:p>
        </w:tc>
      </w:tr>
      <w:tr w14:paraId="3D7360BC"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rsidR="006F02E7" w:rsidRPr="00AC3C13" w:rsidP="006F02E7" w14:paraId="51B8E699" w14:textId="43292BB1">
            <w:pPr>
              <w:ind w:left="-65"/>
              <w:rPr>
                <w:bCs/>
                <w:sz w:val="22"/>
                <w:szCs w:val="22"/>
              </w:rPr>
            </w:pPr>
            <w:r w:rsidRPr="00AC3C13">
              <w:rPr>
                <w:sz w:val="22"/>
                <w:szCs w:val="22"/>
                <w:lang w:val="fr-FR"/>
              </w:rPr>
              <w:t>*</w:t>
            </w:r>
            <w:r w:rsidRPr="00AC3C13">
              <w:rPr>
                <w:sz w:val="22"/>
                <w:szCs w:val="22"/>
                <w:lang w:val="fr-FR"/>
              </w:rPr>
              <w:fldChar w:fldCharType="begin">
                <w:ffData>
                  <w:name w:val="Check38"/>
                  <w:enabled/>
                  <w:calcOnExit w:val="0"/>
                  <w:checkBox>
                    <w:sizeAuto/>
                    <w:default w:val="0"/>
                  </w:checkBox>
                </w:ffData>
              </w:fldChar>
            </w:r>
            <w:bookmarkStart w:id="0" w:name="Check38"/>
            <w:r w:rsidRPr="00AC3C13">
              <w:rPr>
                <w:sz w:val="22"/>
                <w:szCs w:val="22"/>
              </w:rPr>
              <w:instrText xml:space="preserve"> FORMCHECKBOX </w:instrText>
            </w:r>
            <w:r w:rsidR="00931148">
              <w:rPr>
                <w:sz w:val="22"/>
                <w:szCs w:val="22"/>
                <w:lang w:val="fr-FR"/>
              </w:rPr>
              <w:fldChar w:fldCharType="separate"/>
            </w:r>
            <w:r w:rsidRPr="00AC3C13">
              <w:rPr>
                <w:sz w:val="22"/>
                <w:szCs w:val="22"/>
                <w:lang w:val="fr-FR"/>
              </w:rPr>
              <w:fldChar w:fldCharType="end"/>
            </w:r>
            <w:bookmarkEnd w:id="0"/>
            <w:r w:rsidRPr="00AC3C13">
              <w:rPr>
                <w:sz w:val="22"/>
                <w:szCs w:val="22"/>
              </w:rPr>
              <w:t xml:space="preserve"> </w:t>
            </w:r>
            <w:r w:rsidRPr="00AC3C13">
              <w:rPr>
                <w:b/>
                <w:sz w:val="22"/>
                <w:szCs w:val="22"/>
              </w:rPr>
              <w:t>Transfusion associated dyspnea (TAD)</w:t>
            </w:r>
          </w:p>
        </w:tc>
      </w:tr>
      <w:tr w14:paraId="1E8FD02A"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0E52EE62" w14:textId="77777777">
            <w:pPr>
              <w:rPr>
                <w:sz w:val="8"/>
                <w:szCs w:val="21"/>
              </w:rPr>
            </w:pPr>
          </w:p>
        </w:tc>
      </w:tr>
      <w:tr w14:paraId="2396D0DD"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0E319555" w14:textId="7777777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rsidR="006F02E7" w:rsidRPr="00BB2D40" w:rsidP="006F02E7" w14:paraId="1F3A8897" w14:textId="6372CF1F">
            <w:pPr>
              <w:rPr>
                <w:b/>
                <w:sz w:val="21"/>
                <w:szCs w:val="21"/>
              </w:rPr>
            </w:pPr>
            <w:r w:rsidRPr="00BB2D40">
              <w:rPr>
                <w:b/>
                <w:sz w:val="21"/>
                <w:szCs w:val="21"/>
              </w:rPr>
              <w:t>*</w:t>
            </w:r>
            <w:r w:rsidRPr="00BB2D40">
              <w:rPr>
                <w:b/>
                <w:sz w:val="21"/>
                <w:szCs w:val="21"/>
              </w:rPr>
              <w:t>Case Definition</w:t>
            </w:r>
          </w:p>
        </w:tc>
      </w:tr>
      <w:tr w14:paraId="04B6C1F5"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nil"/>
              <w:left w:val="single" w:sz="4" w:space="0" w:color="auto"/>
              <w:bottom w:val="nil"/>
              <w:right w:val="nil"/>
            </w:tcBorders>
            <w:shd w:val="clear" w:color="auto" w:fill="auto"/>
            <w:vAlign w:val="bottom"/>
          </w:tcPr>
          <w:p w:rsidR="00B32829" w:rsidRPr="00AC3C13" w:rsidP="006F02E7" w14:paraId="6BD7771D" w14:textId="7777777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rsidR="00B32829" w:rsidRPr="00BB2D40" w:rsidP="006F02E7" w14:paraId="1973A612" w14:textId="726EFC14">
            <w:pPr>
              <w:rPr>
                <w:b/>
                <w:sz w:val="21"/>
                <w:szCs w:val="21"/>
              </w:rPr>
            </w:pPr>
            <w:r w:rsidRPr="00BB2D40">
              <w:rPr>
                <w:b/>
                <w:sz w:val="21"/>
                <w:szCs w:val="21"/>
              </w:rPr>
              <w:t>Check all that apply:</w:t>
            </w:r>
          </w:p>
        </w:tc>
      </w:tr>
      <w:tr w14:paraId="1F202578"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23B7711"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rsidR="006F02E7" w:rsidRPr="00AC3C13" w:rsidP="006F02E7" w14:paraId="6E53C7AD"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14:paraId="28A83376"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center"/>
          </w:tcPr>
          <w:p w:rsidR="006F02E7" w:rsidRPr="00AC3C13" w:rsidP="00BB2D40" w14:paraId="2F4A3C8B"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rsidR="006F02E7" w:rsidRPr="00AC3C13" w:rsidP="00BB2D40" w14:paraId="4E017311"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14:paraId="67ADA255" w14:textId="77777777" w:rsidTr="00BB2D40">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B32829" w:rsidRPr="00AC3C13" w:rsidP="006F02E7" w14:paraId="52B54B3B" w14:textId="7777777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rsidR="00B32829" w:rsidRPr="00AC3C13" w:rsidP="00B32829" w14:paraId="1013EE67" w14:textId="3F1D0A40">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14:paraId="676BB81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E64E1C6"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B32829" w:rsidRPr="00AC3C13" w:rsidP="00B32829" w14:paraId="5955FD7C" w14:textId="71A6F6DD">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rsidR="00B32829" w:rsidRPr="00AC3C13" w:rsidP="00B32829" w14:paraId="52EA6898" w14:textId="2D597EE3">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rsidR="00B32829" w:rsidRPr="00AC3C13" w:rsidP="00B32829" w14:paraId="05BB744D" w14:textId="5D659504">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rsidR="00B32829" w:rsidRPr="00AC3C13" w:rsidP="00B32829" w14:paraId="7F367677" w14:textId="1D12B065">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Nausea/vomiting</w:t>
            </w:r>
          </w:p>
        </w:tc>
      </w:tr>
      <w:tr w14:paraId="37AA89B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B50D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3582AD3C" w14:textId="41705335">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rsidR="00B32829" w:rsidRPr="00AC3C13" w:rsidP="00B32829" w14:paraId="713C9E80" w14:textId="0D34E535">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rsidR="00B32829" w:rsidRPr="00AC3C13" w:rsidP="00B32829" w14:paraId="672954E4" w14:textId="4149EAA3">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Shock</w:t>
            </w:r>
          </w:p>
        </w:tc>
      </w:tr>
      <w:tr w14:paraId="025EC0BB"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7DEE9420"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3B7542AD" w14:textId="60FB90E0">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rsidR="00E1123F" w:rsidRPr="00AC3C13" w:rsidP="00B32829" w14:paraId="1C8BC02A" w14:textId="100F9B6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rsidR="00E1123F" w:rsidRPr="00AC3C13" w:rsidP="00B32829" w14:paraId="3857D284" w14:textId="41C9B87A">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4B58291" w14:textId="72B6F60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93114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Jaundice</w:t>
            </w:r>
          </w:p>
        </w:tc>
      </w:tr>
      <w:tr w14:paraId="7D3C4BA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4C6F9162"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6F292A99" w14:textId="77777777">
            <w:pPr>
              <w:ind w:left="47"/>
              <w:rPr>
                <w:sz w:val="21"/>
                <w:szCs w:val="21"/>
                <w:u w:val="single"/>
              </w:rPr>
            </w:pPr>
          </w:p>
        </w:tc>
        <w:tc>
          <w:tcPr>
            <w:tcW w:w="2069" w:type="dxa"/>
            <w:gridSpan w:val="20"/>
            <w:tcBorders>
              <w:top w:val="nil"/>
              <w:left w:val="nil"/>
              <w:bottom w:val="nil"/>
              <w:right w:val="nil"/>
            </w:tcBorders>
            <w:shd w:val="clear" w:color="auto" w:fill="auto"/>
            <w:vAlign w:val="bottom"/>
          </w:tcPr>
          <w:p w:rsidR="00E1123F" w:rsidRPr="00AC3C13" w:rsidP="00B32829" w14:paraId="19543329" w14:textId="74AF005C">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w:t>
            </w:r>
            <w:r w:rsidRPr="00AC3C13">
              <w:rPr>
                <w:sz w:val="21"/>
                <w:szCs w:val="21"/>
              </w:rPr>
              <w:t>Other</w:t>
            </w:r>
            <w:r w:rsidRPr="00AC3C13">
              <w:rPr>
                <w:sz w:val="21"/>
                <w:szCs w:val="21"/>
              </w:rPr>
              <w:t xml:space="preserve"> rash</w:t>
            </w:r>
          </w:p>
        </w:tc>
        <w:tc>
          <w:tcPr>
            <w:tcW w:w="2429" w:type="dxa"/>
            <w:gridSpan w:val="20"/>
            <w:tcBorders>
              <w:top w:val="nil"/>
              <w:left w:val="nil"/>
              <w:bottom w:val="nil"/>
              <w:right w:val="nil"/>
            </w:tcBorders>
            <w:shd w:val="clear" w:color="auto" w:fill="auto"/>
            <w:vAlign w:val="bottom"/>
          </w:tcPr>
          <w:p w:rsidR="00E1123F" w:rsidRPr="00AC3C13" w:rsidP="00B32829" w14:paraId="4E3B5DDF" w14:textId="78ADC9EC">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93114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Pruritus</w:t>
            </w:r>
            <w:r w:rsidRPr="00AC3C13">
              <w:rPr>
                <w:sz w:val="21"/>
                <w:szCs w:val="21"/>
                <w:lang w:val="es-MX"/>
              </w:rPr>
              <w:t xml:space="preserve"> (</w:t>
            </w:r>
            <w:r w:rsidRPr="00AC3C13">
              <w:rPr>
                <w:sz w:val="21"/>
                <w:szCs w:val="21"/>
                <w:lang w:val="es-MX"/>
              </w:rPr>
              <w:t>itching</w:t>
            </w:r>
            <w:r w:rsidRPr="00AC3C13">
              <w:rPr>
                <w:sz w:val="21"/>
                <w:szCs w:val="21"/>
                <w:lang w:val="es-MX"/>
              </w:rPr>
              <w:t>)</w:t>
            </w:r>
          </w:p>
        </w:tc>
        <w:tc>
          <w:tcPr>
            <w:tcW w:w="3540" w:type="dxa"/>
            <w:gridSpan w:val="28"/>
            <w:tcBorders>
              <w:top w:val="nil"/>
              <w:left w:val="nil"/>
              <w:bottom w:val="nil"/>
              <w:right w:val="single" w:sz="4" w:space="0" w:color="auto"/>
            </w:tcBorders>
            <w:shd w:val="clear" w:color="auto" w:fill="auto"/>
            <w:vAlign w:val="center"/>
          </w:tcPr>
          <w:p w:rsidR="00E1123F" w:rsidRPr="00AC3C13" w:rsidP="00B32829" w14:paraId="568D13C5" w14:textId="05D0CDC0">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Urticaria (hives)</w:t>
            </w:r>
          </w:p>
        </w:tc>
      </w:tr>
      <w:tr w14:paraId="45B2629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D60655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E1123F" w14:paraId="161BBA55" w14:textId="6FD8359A">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rsidR="00E1123F" w:rsidRPr="00AC3C13" w:rsidP="00B32829" w14:paraId="40C8038E" w14:textId="0344314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9E73393" w14:textId="189EBA26">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931148">
              <w:rPr>
                <w:sz w:val="21"/>
                <w:szCs w:val="21"/>
              </w:rPr>
              <w:fldChar w:fldCharType="separate"/>
            </w:r>
            <w:r w:rsidRPr="00AC3C13">
              <w:rPr>
                <w:sz w:val="21"/>
                <w:szCs w:val="21"/>
              </w:rPr>
              <w:fldChar w:fldCharType="end"/>
            </w:r>
            <w:r w:rsidRPr="00AC3C13">
              <w:rPr>
                <w:sz w:val="21"/>
                <w:szCs w:val="21"/>
                <w:lang w:val="es-MX"/>
              </w:rPr>
              <w:t xml:space="preserve"> </w:t>
            </w:r>
            <w:r w:rsidRPr="00AC3C13">
              <w:rPr>
                <w:sz w:val="21"/>
                <w:szCs w:val="21"/>
                <w:lang w:val="es-MX"/>
              </w:rPr>
              <w:t>Hemoglobinemia</w:t>
            </w:r>
          </w:p>
        </w:tc>
      </w:tr>
      <w:tr w14:paraId="681423E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1EC9370"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3BE0DA79" w14:textId="77777777">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rsidR="00E1123F" w:rsidRPr="00AC3C13" w:rsidP="00B32829" w14:paraId="378AEF89" w14:textId="188F3AD6">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93114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14:paraId="2CBA1C5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6EDAE70E"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67A04356" w14:textId="632CCD42">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0A4434E7" w14:textId="6AB51857">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rsidR="00B32829" w:rsidRPr="00AC3C13" w:rsidP="00B32829" w14:paraId="75AE42A7" w14:textId="4073A197">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rsidR="00B32829" w:rsidRPr="00AC3C13" w:rsidP="00B32829" w14:paraId="393FFE79" w14:textId="2F0AEB7C">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rsidR="00B32829" w:rsidRPr="00AC3C13" w:rsidP="00B32829" w14:paraId="5EDF0470" w14:textId="50F8AE6A">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Infusion site pain</w:t>
            </w:r>
          </w:p>
        </w:tc>
      </w:tr>
      <w:tr w14:paraId="47DB27D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33031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2B97A2D2" w14:textId="48CB4F64">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734E218F" w14:textId="2E70C0B8">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rsidR="00B32829" w:rsidRPr="00AC3C13" w:rsidP="00B32829" w14:paraId="176A71E6" w14:textId="369E0F03">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rsidR="00B32829" w:rsidRPr="00AC3C13" w:rsidP="00B32829" w14:paraId="186A7A1B" w14:textId="68B2BA75">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Oliguria</w:t>
            </w:r>
          </w:p>
        </w:tc>
      </w:tr>
      <w:tr w14:paraId="65250BC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5600DEA"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66FA1AF4" w14:textId="2D4F134C">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rsidR="00E1123F" w:rsidRPr="00AC3C13" w:rsidP="00B32829" w14:paraId="23E8E253" w14:textId="23E1664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rsidR="00E1123F" w:rsidRPr="00AC3C13" w:rsidP="00B32829" w14:paraId="383F6245" w14:textId="191E119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rsidR="00E1123F" w:rsidRPr="00AC3C13" w:rsidP="00B32829" w14:paraId="51026D39" w14:textId="3196304A">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Cough</w:t>
            </w:r>
          </w:p>
        </w:tc>
      </w:tr>
      <w:tr w14:paraId="1B31CB3E" w14:textId="77777777" w:rsidTr="00BB2D40">
        <w:tblPrEx>
          <w:tblW w:w="10905" w:type="dxa"/>
          <w:jc w:val="center"/>
          <w:tblLayout w:type="fixed"/>
          <w:tblCellMar>
            <w:left w:w="115" w:type="dxa"/>
            <w:right w:w="43" w:type="dxa"/>
          </w:tblCellMar>
          <w:tblLook w:val="01E0"/>
        </w:tblPrEx>
        <w:trPr>
          <w:trHeight w:val="494"/>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BEF623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799743D2" w14:textId="77777777">
            <w:pPr>
              <w:ind w:left="47"/>
              <w:rPr>
                <w:bCs/>
                <w:sz w:val="21"/>
                <w:szCs w:val="21"/>
              </w:rPr>
            </w:pPr>
          </w:p>
        </w:tc>
        <w:tc>
          <w:tcPr>
            <w:tcW w:w="2069" w:type="dxa"/>
            <w:gridSpan w:val="20"/>
            <w:tcBorders>
              <w:top w:val="nil"/>
              <w:left w:val="nil"/>
              <w:bottom w:val="nil"/>
              <w:right w:val="nil"/>
            </w:tcBorders>
            <w:shd w:val="clear" w:color="auto" w:fill="auto"/>
            <w:vAlign w:val="center"/>
          </w:tcPr>
          <w:p w:rsidR="00E1123F" w:rsidRPr="00AC3C13" w:rsidP="00BB2D40" w14:paraId="3B11D4D0" w14:textId="487BD1C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rsidR="00E1123F" w:rsidRPr="00AC3C13" w:rsidP="00BB2D40" w14:paraId="378F9AC8" w14:textId="55A442E7">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Shortness of breath</w:t>
            </w:r>
          </w:p>
        </w:tc>
      </w:tr>
      <w:tr w14:paraId="0A0510B2" w14:textId="77777777" w:rsidTr="00BB2D40">
        <w:tblPrEx>
          <w:tblW w:w="10905" w:type="dxa"/>
          <w:jc w:val="center"/>
          <w:tblLayout w:type="fixed"/>
          <w:tblCellMar>
            <w:left w:w="115" w:type="dxa"/>
            <w:right w:w="43" w:type="dxa"/>
          </w:tblCellMar>
          <w:tblLook w:val="01E0"/>
        </w:tblPrEx>
        <w:trPr>
          <w:trHeight w:val="413"/>
          <w:jc w:val="center"/>
        </w:trPr>
        <w:tc>
          <w:tcPr>
            <w:tcW w:w="396" w:type="dxa"/>
            <w:gridSpan w:val="7"/>
            <w:tcBorders>
              <w:top w:val="nil"/>
              <w:left w:val="single" w:sz="4" w:space="0" w:color="auto"/>
              <w:bottom w:val="nil"/>
              <w:right w:val="nil"/>
            </w:tcBorders>
            <w:shd w:val="clear" w:color="auto" w:fill="auto"/>
            <w:vAlign w:val="center"/>
          </w:tcPr>
          <w:p w:rsidR="00B32829" w:rsidRPr="00AC3C13" w:rsidP="006F02E7" w14:paraId="07D7A22C"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B32829" w:rsidRPr="00AC3C13" w:rsidP="00B32829" w14:paraId="7675387D" w14:textId="7E06BA7A">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931148">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14:paraId="733FCA8D"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rsidR="006F02E7" w:rsidRPr="00AC3C13" w:rsidP="006F02E7" w14:paraId="72E43231"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6F02E7" w:rsidRPr="00BB2D40" w:rsidP="006F02E7" w14:paraId="3766866D" w14:textId="4680C4D5">
            <w:pPr>
              <w:ind w:left="47"/>
              <w:rPr>
                <w:b/>
                <w:sz w:val="21"/>
                <w:szCs w:val="21"/>
              </w:rPr>
            </w:pPr>
            <w:r w:rsidRPr="00BB2D40">
              <w:rPr>
                <w:b/>
                <w:sz w:val="21"/>
                <w:szCs w:val="21"/>
              </w:rPr>
              <w:t>*</w:t>
            </w:r>
            <w:r w:rsidRPr="00BB2D40">
              <w:rPr>
                <w:b/>
                <w:sz w:val="21"/>
                <w:szCs w:val="21"/>
              </w:rPr>
              <w:t>Severity</w:t>
            </w:r>
          </w:p>
        </w:tc>
      </w:tr>
      <w:tr w14:paraId="7FA2DB81"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714A83F2"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rsidR="006F02E7" w:rsidRPr="00AC3C13" w:rsidP="00E4172F" w14:paraId="52B4DD83" w14:textId="4CB2524F">
            <w:pPr>
              <w:ind w:left="47"/>
              <w:rPr>
                <w:sz w:val="21"/>
                <w:szCs w:val="21"/>
              </w:rPr>
            </w:pPr>
            <w:r w:rsidRPr="00AC3C13">
              <w:rPr>
                <w:sz w:val="21"/>
                <w:szCs w:val="21"/>
              </w:rPr>
              <w:t xml:space="preserve">Did the patient receive or experience any of the following? </w:t>
            </w:r>
          </w:p>
        </w:tc>
      </w:tr>
      <w:tr w14:paraId="51B4BFC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4B5E29BF"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7674568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68279610"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728E35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1E2CFDB9" w14:textId="77777777">
            <w:pPr>
              <w:ind w:left="144"/>
              <w:rPr>
                <w:sz w:val="21"/>
                <w:szCs w:val="21"/>
                <w:lang w:val="fr-FR"/>
              </w:rPr>
            </w:pPr>
          </w:p>
        </w:tc>
        <w:tc>
          <w:tcPr>
            <w:tcW w:w="6295" w:type="dxa"/>
            <w:gridSpan w:val="55"/>
            <w:tcBorders>
              <w:top w:val="nil"/>
              <w:left w:val="nil"/>
              <w:bottom w:val="nil"/>
              <w:right w:val="nil"/>
            </w:tcBorders>
            <w:shd w:val="clear" w:color="auto" w:fill="auto"/>
            <w:vAlign w:val="bottom"/>
          </w:tcPr>
          <w:p w:rsidR="00224FB1" w:rsidRPr="008A0A58" w:rsidP="00511459" w14:paraId="3F0E54E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23DD2D8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7F82C87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76A77DFD"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129942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1C86EEC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914FFA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57507ED3"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461E548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rsidR="00224FB1" w:rsidRPr="008A0A58" w:rsidP="00511459" w14:paraId="149D536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72963F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311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7ACBE2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5B305153" w14:textId="77777777">
            <w:pPr>
              <w:ind w:left="144"/>
              <w:rPr>
                <w:sz w:val="8"/>
                <w:szCs w:val="8"/>
              </w:rPr>
            </w:pPr>
          </w:p>
        </w:tc>
      </w:tr>
      <w:tr w14:paraId="437B52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6908F387" w14:textId="7777777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rsidR="006F02E7" w:rsidRPr="00BB2D40" w:rsidP="006F02E7" w14:paraId="177375CF" w14:textId="550C00C9">
            <w:pPr>
              <w:rPr>
                <w:b/>
                <w:sz w:val="21"/>
                <w:szCs w:val="21"/>
              </w:rPr>
            </w:pPr>
            <w:r w:rsidRPr="00BB2D40">
              <w:rPr>
                <w:b/>
                <w:sz w:val="21"/>
                <w:szCs w:val="21"/>
              </w:rPr>
              <w:t>*</w:t>
            </w:r>
            <w:r w:rsidRPr="00BB2D40">
              <w:rPr>
                <w:b/>
                <w:sz w:val="21"/>
                <w:szCs w:val="21"/>
              </w:rPr>
              <w:t>Imputability</w:t>
            </w:r>
          </w:p>
        </w:tc>
      </w:tr>
      <w:tr w14:paraId="421D56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6D06A97C"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rsidR="006F02E7" w:rsidRPr="00AC3C13" w:rsidP="006F02E7" w14:paraId="33A0FD2C" w14:textId="77777777">
            <w:pPr>
              <w:rPr>
                <w:sz w:val="21"/>
                <w:szCs w:val="21"/>
              </w:rPr>
            </w:pPr>
            <w:r w:rsidRPr="00AC3C13">
              <w:rPr>
                <w:noProof/>
                <w:sz w:val="21"/>
                <w:szCs w:val="21"/>
              </w:rPr>
              <w:t>Which best describes the relationship between the transfusion and the reaction?</w:t>
            </w:r>
          </w:p>
        </w:tc>
      </w:tr>
      <w:tr w14:paraId="7C89CCD1"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A7A2A99"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BC12A8A" w14:textId="77777777">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14:paraId="0C379D2C"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D8362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445BAE3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14:paraId="68D3976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C955A01"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18AABAF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14:paraId="3965255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186540EA"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7F77FE5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14:paraId="4918DFD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855B332"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0AC8816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14:paraId="6DBE0C49"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5A4F7D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6837F7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14:paraId="7AE8B38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rsidR="006F02E7" w:rsidRPr="00AC3C13" w:rsidP="006F02E7" w14:paraId="4678B35F" w14:textId="7777777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rsidR="006F02E7" w:rsidRPr="00AC3C13" w:rsidP="006F02E7" w14:paraId="1F862525" w14:textId="6E3DE15B">
            <w:pPr>
              <w:rPr>
                <w:sz w:val="21"/>
                <w:szCs w:val="21"/>
              </w:rPr>
            </w:pPr>
            <w:r w:rsidRPr="00AC3C13">
              <w:rPr>
                <w:sz w:val="21"/>
                <w:szCs w:val="21"/>
              </w:rPr>
              <w:t>Did the transfusion occur</w:t>
            </w:r>
            <w:r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rsidR="006F02E7" w:rsidRPr="00AC3C13" w:rsidP="006F02E7" w14:paraId="784BC9EA"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rsidR="006F02E7" w:rsidRPr="00AC3C13" w:rsidP="006F02E7" w14:paraId="0E8E0F2C"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931148">
              <w:rPr>
                <w:sz w:val="21"/>
                <w:szCs w:val="21"/>
              </w:rPr>
              <w:fldChar w:fldCharType="separate"/>
            </w:r>
            <w:r w:rsidRPr="00AC3C13">
              <w:rPr>
                <w:sz w:val="21"/>
                <w:szCs w:val="21"/>
              </w:rPr>
              <w:fldChar w:fldCharType="end"/>
            </w:r>
            <w:r w:rsidRPr="00AC3C13">
              <w:rPr>
                <w:sz w:val="21"/>
                <w:szCs w:val="21"/>
              </w:rPr>
              <w:t xml:space="preserve"> NO</w:t>
            </w:r>
          </w:p>
        </w:tc>
      </w:tr>
      <w:tr w14:paraId="63BF16BF"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BB2D40" w:rsidRPr="00F266C5" w:rsidP="00511459" w14:paraId="298EBB95" w14:textId="77777777">
            <w:pPr>
              <w:rPr>
                <w:b/>
                <w:bCs/>
              </w:rPr>
            </w:pPr>
            <w:r>
              <w:rPr>
                <w:b/>
                <w:bCs/>
              </w:rPr>
              <w:t>Module-generated Designations</w:t>
            </w:r>
          </w:p>
        </w:tc>
      </w:tr>
      <w:tr w14:paraId="73790EAA" w14:textId="77777777" w:rsidTr="00BB2D40">
        <w:tblPrEx>
          <w:tblW w:w="10905" w:type="dxa"/>
          <w:jc w:val="center"/>
          <w:tblLayout w:type="fixed"/>
          <w:tblCellMar>
            <w:left w:w="115" w:type="dxa"/>
            <w:right w:w="115" w:type="dxa"/>
          </w:tblCellMar>
          <w:tblLook w:val="01E0"/>
        </w:tblPrEx>
        <w:trPr>
          <w:gridAfter w:val="1"/>
          <w:trHeight w:val="360"/>
          <w:jc w:val="center"/>
        </w:trPr>
        <w:tc>
          <w:tcPr>
            <w:tcW w:w="10880" w:type="dxa"/>
            <w:gridSpan w:val="98"/>
            <w:tcBorders>
              <w:bottom w:val="nil"/>
            </w:tcBorders>
            <w:shd w:val="clear" w:color="auto" w:fill="FFFFFF" w:themeFill="background1"/>
            <w:vAlign w:val="bottom"/>
          </w:tcPr>
          <w:p w:rsidR="00BB2D40" w:rsidRPr="00120532" w:rsidP="00511459" w14:paraId="34D89280"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8DCE99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F266C5" w:rsidP="00511459" w14:paraId="06348B9E" w14:textId="77777777">
            <w:pPr>
              <w:rPr>
                <w:sz w:val="8"/>
                <w:szCs w:val="8"/>
              </w:rPr>
            </w:pPr>
          </w:p>
        </w:tc>
      </w:tr>
      <w:tr w14:paraId="346DB138"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FB153C"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646A798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63C555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246792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NO</w:t>
            </w:r>
          </w:p>
        </w:tc>
      </w:tr>
      <w:tr w14:paraId="51E5422B"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F347933"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B1A7AC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95CC44B"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63283A98" w14:textId="77777777">
            <w:pPr>
              <w:rPr>
                <w:sz w:val="8"/>
                <w:szCs w:val="8"/>
              </w:rPr>
            </w:pPr>
          </w:p>
        </w:tc>
      </w:tr>
      <w:tr w14:paraId="7ABEDA5F"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16E33A61"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2643598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00CD818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6EF05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NO</w:t>
            </w:r>
          </w:p>
        </w:tc>
      </w:tr>
      <w:tr w14:paraId="752EC7A1"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06CC63B4"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6A19A72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9CAA7E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1EAD4F5F" w14:textId="77777777">
            <w:pPr>
              <w:rPr>
                <w:sz w:val="8"/>
                <w:szCs w:val="8"/>
              </w:rPr>
            </w:pPr>
          </w:p>
        </w:tc>
      </w:tr>
      <w:tr w14:paraId="0B404EF2"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E994D0B"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0A2D9B4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12ABC00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1F190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31148">
              <w:rPr>
                <w:sz w:val="21"/>
                <w:szCs w:val="21"/>
              </w:rPr>
              <w:fldChar w:fldCharType="separate"/>
            </w:r>
            <w:r>
              <w:rPr>
                <w:sz w:val="21"/>
                <w:szCs w:val="21"/>
              </w:rPr>
              <w:fldChar w:fldCharType="end"/>
            </w:r>
            <w:r>
              <w:rPr>
                <w:sz w:val="21"/>
                <w:szCs w:val="21"/>
              </w:rPr>
              <w:t xml:space="preserve"> NO</w:t>
            </w:r>
          </w:p>
        </w:tc>
      </w:tr>
      <w:tr w14:paraId="5D4F3F19"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215D5A"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4070B7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30FAEAF0" w14:textId="77777777" w:rsidTr="00BB2D40">
        <w:tblPrEx>
          <w:tblW w:w="10905" w:type="dxa"/>
          <w:jc w:val="center"/>
          <w:tblLayout w:type="fixed"/>
          <w:tblCellMar>
            <w:left w:w="115" w:type="dxa"/>
            <w:right w:w="43" w:type="dxa"/>
          </w:tblCellMar>
          <w:tblLook w:val="01E0"/>
        </w:tblPrEx>
        <w:trPr>
          <w:gridAfter w:val="1"/>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577878" w:rsidP="00511459" w14:paraId="443499BE" w14:textId="77777777">
            <w:pPr>
              <w:rPr>
                <w:sz w:val="4"/>
                <w:szCs w:val="8"/>
              </w:rPr>
            </w:pPr>
          </w:p>
        </w:tc>
      </w:tr>
      <w:tr w14:paraId="002CB7EA"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B2D40" w:rsidRPr="00520480" w:rsidP="00511459" w14:paraId="2513B5A8" w14:textId="77777777">
            <w:pPr>
              <w:ind w:left="47"/>
              <w:rPr>
                <w:b/>
                <w:szCs w:val="21"/>
              </w:rPr>
            </w:pPr>
            <w:r w:rsidRPr="00520480">
              <w:rPr>
                <w:b/>
                <w:szCs w:val="21"/>
              </w:rPr>
              <w:t>Patient Treatment</w:t>
            </w:r>
          </w:p>
        </w:tc>
      </w:tr>
      <w:tr w14:paraId="2E6B030E" w14:textId="77777777" w:rsidTr="00BB2D40">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BB2D40" w:rsidRPr="00614D6A" w:rsidP="00511459" w14:paraId="4E98433B" w14:textId="77777777">
            <w:pPr>
              <w:rPr>
                <w:color w:val="FF0000"/>
                <w:sz w:val="21"/>
                <w:szCs w:val="21"/>
              </w:rPr>
            </w:pPr>
          </w:p>
        </w:tc>
        <w:tc>
          <w:tcPr>
            <w:tcW w:w="6475" w:type="dxa"/>
            <w:gridSpan w:val="62"/>
            <w:tcBorders>
              <w:top w:val="nil"/>
              <w:left w:val="nil"/>
              <w:bottom w:val="nil"/>
              <w:right w:val="nil"/>
            </w:tcBorders>
            <w:shd w:val="clear" w:color="auto" w:fill="auto"/>
            <w:vAlign w:val="bottom"/>
          </w:tcPr>
          <w:p w:rsidR="00BB2D40" w:rsidRPr="00614D6A" w:rsidP="00511459" w14:paraId="42580341"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BB2D40" w:rsidRPr="00614D6A" w:rsidP="00511459" w14:paraId="4581AE2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BB2D40" w:rsidRPr="00614D6A" w:rsidP="00511459" w14:paraId="1B02EA5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rsidR="00BB2D40" w:rsidRPr="00614D6A" w:rsidP="00511459" w14:paraId="59E4826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31148">
              <w:rPr>
                <w:sz w:val="21"/>
                <w:szCs w:val="21"/>
              </w:rPr>
              <w:fldChar w:fldCharType="separate"/>
            </w:r>
            <w:r w:rsidRPr="0067647E">
              <w:rPr>
                <w:sz w:val="21"/>
                <w:szCs w:val="21"/>
              </w:rPr>
              <w:fldChar w:fldCharType="end"/>
            </w:r>
            <w:r w:rsidRPr="0067647E">
              <w:rPr>
                <w:sz w:val="21"/>
                <w:szCs w:val="21"/>
              </w:rPr>
              <w:t xml:space="preserve"> UNKNOWN</w:t>
            </w:r>
          </w:p>
        </w:tc>
      </w:tr>
      <w:tr w14:paraId="792C50F4" w14:textId="77777777" w:rsidTr="00BB2D40">
        <w:tblPrEx>
          <w:tblW w:w="10905" w:type="dxa"/>
          <w:jc w:val="center"/>
          <w:tblLayout w:type="fixed"/>
          <w:tblCellMar>
            <w:left w:w="115" w:type="dxa"/>
            <w:right w:w="115" w:type="dxa"/>
          </w:tblCellMar>
          <w:tblLook w:val="01E0"/>
        </w:tblPrEx>
        <w:trPr>
          <w:gridAfter w:val="1"/>
          <w:trHeight w:val="288"/>
          <w:jc w:val="center"/>
        </w:trPr>
        <w:tc>
          <w:tcPr>
            <w:tcW w:w="379" w:type="dxa"/>
            <w:gridSpan w:val="6"/>
            <w:tcBorders>
              <w:top w:val="nil"/>
              <w:left w:val="single" w:sz="4" w:space="0" w:color="auto"/>
              <w:bottom w:val="nil"/>
              <w:right w:val="nil"/>
            </w:tcBorders>
            <w:shd w:val="clear" w:color="auto" w:fill="auto"/>
            <w:vAlign w:val="bottom"/>
          </w:tcPr>
          <w:p w:rsidR="00BB2D40" w:rsidRPr="00614D6A" w:rsidP="00511459" w14:paraId="5A6109EC" w14:textId="77777777">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rsidR="00BB2D40" w:rsidRPr="00614D6A" w:rsidP="00511459" w14:paraId="57C69AC5" w14:textId="77777777">
            <w:pPr>
              <w:rPr>
                <w:color w:val="FF0000"/>
                <w:sz w:val="21"/>
                <w:szCs w:val="21"/>
              </w:rPr>
            </w:pPr>
            <w:r w:rsidRPr="00614D6A">
              <w:rPr>
                <w:sz w:val="21"/>
                <w:szCs w:val="21"/>
              </w:rPr>
              <w:t xml:space="preserve">If yes, select treatment(s): </w:t>
            </w:r>
          </w:p>
        </w:tc>
      </w:tr>
      <w:tr w14:paraId="3892316A" w14:textId="77777777" w:rsidTr="00BB2D40">
        <w:tblPrEx>
          <w:tblW w:w="10905" w:type="dxa"/>
          <w:jc w:val="center"/>
          <w:tblLayout w:type="fixed"/>
          <w:tblCellMar>
            <w:left w:w="115" w:type="dxa"/>
            <w:right w:w="43" w:type="dxa"/>
          </w:tblCellMar>
          <w:tblLook w:val="01E0"/>
        </w:tblPrEx>
        <w:trPr>
          <w:gridAfter w:val="1"/>
          <w:trHeight w:val="317"/>
          <w:jc w:val="center"/>
        </w:trPr>
        <w:tc>
          <w:tcPr>
            <w:tcW w:w="635" w:type="dxa"/>
            <w:gridSpan w:val="13"/>
            <w:tcBorders>
              <w:top w:val="nil"/>
              <w:left w:val="single" w:sz="4" w:space="0" w:color="auto"/>
              <w:bottom w:val="nil"/>
              <w:right w:val="nil"/>
            </w:tcBorders>
            <w:vAlign w:val="bottom"/>
          </w:tcPr>
          <w:p w:rsidR="00BB2D40" w:rsidRPr="00614D6A" w:rsidP="00511459" w14:paraId="342A953B" w14:textId="77777777">
            <w:pPr>
              <w:spacing w:after="40"/>
              <w:rPr>
                <w:sz w:val="21"/>
                <w:szCs w:val="21"/>
              </w:rPr>
            </w:pPr>
          </w:p>
        </w:tc>
        <w:tc>
          <w:tcPr>
            <w:tcW w:w="10245" w:type="dxa"/>
            <w:gridSpan w:val="85"/>
            <w:tcBorders>
              <w:top w:val="nil"/>
              <w:left w:val="nil"/>
              <w:bottom w:val="nil"/>
              <w:right w:val="single" w:sz="4" w:space="0" w:color="auto"/>
            </w:tcBorders>
            <w:vAlign w:val="bottom"/>
          </w:tcPr>
          <w:p w:rsidR="00BB2D40" w:rsidRPr="00614D6A" w:rsidP="00511459" w14:paraId="60ABC4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3A25074"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5B7E9064" w14:textId="77777777">
            <w:pPr>
              <w:spacing w:after="40"/>
              <w:rPr>
                <w:sz w:val="21"/>
                <w:szCs w:val="21"/>
              </w:rPr>
            </w:pPr>
          </w:p>
        </w:tc>
        <w:tc>
          <w:tcPr>
            <w:tcW w:w="1623" w:type="dxa"/>
            <w:gridSpan w:val="12"/>
            <w:tcBorders>
              <w:top w:val="nil"/>
              <w:left w:val="nil"/>
              <w:bottom w:val="nil"/>
              <w:right w:val="nil"/>
            </w:tcBorders>
            <w:vAlign w:val="bottom"/>
          </w:tcPr>
          <w:p w:rsidR="00BB2D40" w:rsidRPr="00614D6A" w:rsidP="00511459" w14:paraId="217620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rsidR="00BB2D40" w:rsidRPr="00614D6A" w:rsidP="00511459" w14:paraId="4BD6FA7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rsidR="00BB2D40" w:rsidRPr="00614D6A" w:rsidP="00511459" w14:paraId="1153E56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BB2D40" w:rsidRPr="00614D6A" w:rsidP="00511459" w14:paraId="5A94540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BB2D40" w:rsidRPr="00614D6A" w:rsidP="00511459" w14:paraId="07690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iuretics</w:t>
            </w:r>
          </w:p>
        </w:tc>
      </w:tr>
      <w:tr w14:paraId="22738B0B"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64F5677A" w14:textId="77777777">
            <w:pPr>
              <w:spacing w:after="40"/>
              <w:rPr>
                <w:sz w:val="21"/>
                <w:szCs w:val="21"/>
              </w:rPr>
            </w:pPr>
          </w:p>
        </w:tc>
        <w:tc>
          <w:tcPr>
            <w:tcW w:w="3100" w:type="dxa"/>
            <w:gridSpan w:val="26"/>
            <w:tcBorders>
              <w:top w:val="nil"/>
              <w:left w:val="nil"/>
              <w:bottom w:val="nil"/>
              <w:right w:val="nil"/>
            </w:tcBorders>
            <w:vAlign w:val="bottom"/>
          </w:tcPr>
          <w:p w:rsidR="00BB2D40" w:rsidRPr="00614D6A" w:rsidP="00511459" w14:paraId="358F9E6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rsidR="00BB2D40" w:rsidRPr="00614D6A" w:rsidP="00511459" w14:paraId="61BC51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BB2D40" w:rsidRPr="00614D6A" w:rsidP="00511459" w14:paraId="109BC9E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rsidR="00BB2D40" w:rsidRPr="00614D6A" w:rsidP="00511459" w14:paraId="439E14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Antibiotics</w:t>
            </w:r>
          </w:p>
        </w:tc>
      </w:tr>
      <w:tr w14:paraId="6EFC1310"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45A9DC71"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207AC4C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69" w:type="dxa"/>
            <w:gridSpan w:val="19"/>
            <w:tcBorders>
              <w:top w:val="nil"/>
              <w:left w:val="nil"/>
              <w:bottom w:val="nil"/>
              <w:right w:val="nil"/>
            </w:tcBorders>
            <w:vAlign w:val="bottom"/>
          </w:tcPr>
          <w:p w:rsidR="00BB2D40" w:rsidRPr="00614D6A" w:rsidP="00511459" w14:paraId="20DBC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rsidR="00BB2D40" w:rsidRPr="00614D6A" w:rsidP="00511459" w14:paraId="2A2498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rsidR="00BB2D40" w:rsidRPr="00614D6A" w:rsidP="00511459" w14:paraId="59034F0A" w14:textId="77777777">
            <w:pPr>
              <w:spacing w:after="40"/>
              <w:rPr>
                <w:sz w:val="21"/>
                <w:szCs w:val="21"/>
              </w:rPr>
            </w:pPr>
          </w:p>
        </w:tc>
      </w:tr>
      <w:tr w14:paraId="226B1368"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5774443F" w14:textId="77777777">
            <w:pPr>
              <w:spacing w:after="40"/>
              <w:rPr>
                <w:sz w:val="8"/>
                <w:szCs w:val="8"/>
              </w:rPr>
            </w:pPr>
          </w:p>
        </w:tc>
      </w:tr>
      <w:tr w14:paraId="52D9FD32"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0D4538D"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6C9608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9E12D76"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FD357EF" w14:textId="77777777">
            <w:pPr>
              <w:spacing w:after="40"/>
              <w:rPr>
                <w:sz w:val="8"/>
                <w:szCs w:val="8"/>
              </w:rPr>
            </w:pPr>
          </w:p>
        </w:tc>
      </w:tr>
      <w:tr w14:paraId="2FD5366E"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E99E635"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412126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86313A3"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2195D84E"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0C97E0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rsidR="00BB2D40" w:rsidRPr="00614D6A" w:rsidP="00511459" w14:paraId="399083F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rsidR="00BB2D40" w:rsidRPr="00614D6A" w:rsidP="00511459" w14:paraId="78232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Oxygen</w:t>
            </w:r>
          </w:p>
        </w:tc>
      </w:tr>
      <w:tr w14:paraId="5C4FEEA7"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BF54B21" w14:textId="77777777">
            <w:pPr>
              <w:spacing w:after="40"/>
              <w:rPr>
                <w:sz w:val="8"/>
                <w:szCs w:val="8"/>
              </w:rPr>
            </w:pPr>
          </w:p>
        </w:tc>
      </w:tr>
      <w:tr w14:paraId="30D94581"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1836951"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296C0A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63C62B8" w14:textId="77777777" w:rsidTr="00BB2D40">
        <w:tblPrEx>
          <w:tblW w:w="10905" w:type="dxa"/>
          <w:jc w:val="center"/>
          <w:tblLayout w:type="fixed"/>
          <w:tblCellMar>
            <w:left w:w="115" w:type="dxa"/>
            <w:right w:w="43" w:type="dxa"/>
          </w:tblCellMar>
          <w:tblLook w:val="01E0"/>
        </w:tblPrEx>
        <w:trPr>
          <w:trHeight w:val="317"/>
          <w:jc w:val="center"/>
        </w:trPr>
        <w:tc>
          <w:tcPr>
            <w:tcW w:w="1156" w:type="dxa"/>
            <w:gridSpan w:val="17"/>
            <w:tcBorders>
              <w:top w:val="nil"/>
              <w:left w:val="single" w:sz="4" w:space="0" w:color="auto"/>
              <w:bottom w:val="nil"/>
              <w:right w:val="nil"/>
            </w:tcBorders>
            <w:vAlign w:val="bottom"/>
          </w:tcPr>
          <w:p w:rsidR="00BB2D40" w:rsidRPr="00614D6A" w:rsidP="00511459" w14:paraId="1A4C2A8A" w14:textId="77777777">
            <w:pPr>
              <w:spacing w:after="40"/>
              <w:rPr>
                <w:sz w:val="21"/>
                <w:szCs w:val="21"/>
              </w:rPr>
            </w:pPr>
          </w:p>
        </w:tc>
        <w:tc>
          <w:tcPr>
            <w:tcW w:w="1780" w:type="dxa"/>
            <w:gridSpan w:val="15"/>
            <w:tcBorders>
              <w:top w:val="nil"/>
              <w:left w:val="nil"/>
              <w:bottom w:val="nil"/>
              <w:right w:val="nil"/>
            </w:tcBorders>
            <w:vAlign w:val="bottom"/>
          </w:tcPr>
          <w:p w:rsidR="00BB2D40" w:rsidRPr="00614D6A" w:rsidP="00511459" w14:paraId="7708A2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rsidR="00BB2D40" w:rsidRPr="00614D6A" w:rsidP="00511459" w14:paraId="21529B1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rsidR="00BB2D40" w:rsidRPr="00614D6A" w:rsidP="00511459" w14:paraId="791498F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26071F4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2CFEE399" w14:textId="77777777">
            <w:pPr>
              <w:spacing w:after="40"/>
              <w:rPr>
                <w:sz w:val="21"/>
                <w:szCs w:val="21"/>
              </w:rPr>
            </w:pPr>
          </w:p>
        </w:tc>
        <w:tc>
          <w:tcPr>
            <w:tcW w:w="10286" w:type="dxa"/>
            <w:gridSpan w:val="88"/>
            <w:tcBorders>
              <w:top w:val="nil"/>
              <w:left w:val="nil"/>
              <w:bottom w:val="nil"/>
              <w:right w:val="single" w:sz="4" w:space="0" w:color="auto"/>
            </w:tcBorders>
            <w:vAlign w:val="bottom"/>
          </w:tcPr>
          <w:p w:rsidR="00BB2D40" w:rsidRPr="00614D6A" w:rsidP="00511459" w14:paraId="496E42D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73F5A57" w14:textId="77777777" w:rsidTr="00BB2D40">
        <w:tblPrEx>
          <w:tblW w:w="10905" w:type="dxa"/>
          <w:jc w:val="center"/>
          <w:tblLayout w:type="fixed"/>
          <w:tblCellMar>
            <w:left w:w="115" w:type="dxa"/>
            <w:right w:w="43" w:type="dxa"/>
          </w:tblCellMar>
          <w:tblLook w:val="01E0"/>
        </w:tblPrEx>
        <w:trPr>
          <w:trHeight w:val="513"/>
          <w:jc w:val="center"/>
        </w:trPr>
        <w:tc>
          <w:tcPr>
            <w:tcW w:w="619" w:type="dxa"/>
            <w:gridSpan w:val="11"/>
            <w:tcBorders>
              <w:top w:val="nil"/>
              <w:left w:val="single" w:sz="4" w:space="0" w:color="auto"/>
              <w:bottom w:val="single" w:sz="4" w:space="0" w:color="auto"/>
              <w:right w:val="nil"/>
            </w:tcBorders>
            <w:vAlign w:val="bottom"/>
          </w:tcPr>
          <w:p w:rsidR="00BB2D40" w:rsidRPr="00614D6A" w:rsidP="00511459" w14:paraId="7A47B337" w14:textId="77777777">
            <w:pPr>
              <w:spacing w:after="40"/>
              <w:rPr>
                <w:sz w:val="21"/>
                <w:szCs w:val="21"/>
              </w:rPr>
            </w:pPr>
          </w:p>
        </w:tc>
        <w:tc>
          <w:tcPr>
            <w:tcW w:w="1086" w:type="dxa"/>
            <w:gridSpan w:val="9"/>
            <w:tcBorders>
              <w:top w:val="nil"/>
              <w:left w:val="nil"/>
              <w:bottom w:val="single" w:sz="4" w:space="0" w:color="auto"/>
              <w:right w:val="nil"/>
            </w:tcBorders>
            <w:vAlign w:val="bottom"/>
          </w:tcPr>
          <w:p w:rsidR="00BB2D40" w:rsidRPr="00614D6A" w:rsidP="00511459" w14:paraId="2BB34FA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rsidR="00BB2D40" w:rsidRPr="00614D6A" w:rsidP="00511459" w14:paraId="19045BB8" w14:textId="77777777">
            <w:pPr>
              <w:spacing w:after="40"/>
              <w:rPr>
                <w:sz w:val="21"/>
                <w:szCs w:val="21"/>
              </w:rPr>
            </w:pPr>
            <w:r w:rsidRPr="00614D6A">
              <w:rPr>
                <w:sz w:val="21"/>
                <w:szCs w:val="21"/>
              </w:rPr>
              <w:t>Specify: ____________________________________________________________</w:t>
            </w:r>
          </w:p>
        </w:tc>
      </w:tr>
      <w:tr w14:paraId="3727CAE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rsidR="00BB2D40" w:rsidRPr="00520480" w:rsidP="00511459" w14:paraId="347993CC" w14:textId="77777777">
            <w:pPr>
              <w:spacing w:after="40"/>
              <w:rPr>
                <w:b/>
                <w:szCs w:val="8"/>
              </w:rPr>
            </w:pPr>
            <w:r w:rsidRPr="00520480">
              <w:rPr>
                <w:b/>
                <w:szCs w:val="8"/>
              </w:rPr>
              <w:t>Outcome</w:t>
            </w:r>
          </w:p>
        </w:tc>
      </w:tr>
      <w:tr w14:paraId="2F4031B8" w14:textId="77777777" w:rsidTr="00BB2D40">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BB2D40" w:rsidRPr="00614D6A" w:rsidP="00511459" w14:paraId="0CA0F3CA" w14:textId="77777777">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rsidR="00BB2D40" w:rsidRPr="009E1004" w:rsidP="00511459" w14:paraId="15B5525E"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BB2D40" w:rsidRPr="00614D6A" w:rsidP="00511459" w14:paraId="6825ACA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rsidR="00BB2D40" w:rsidRPr="00614D6A" w:rsidP="00511459" w14:paraId="085D479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rsidR="00BB2D40" w:rsidRPr="00614D6A" w:rsidP="00511459" w14:paraId="7D90BC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rsidR="00BB2D40" w:rsidRPr="00614D6A" w:rsidP="00511459" w14:paraId="34AEC1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t determined</w:t>
            </w:r>
          </w:p>
        </w:tc>
      </w:tr>
      <w:tr w14:paraId="618FCD6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CC02A9F" w14:textId="77777777">
            <w:pPr>
              <w:rPr>
                <w:sz w:val="21"/>
                <w:szCs w:val="21"/>
              </w:rPr>
            </w:pPr>
          </w:p>
        </w:tc>
        <w:tc>
          <w:tcPr>
            <w:tcW w:w="1978" w:type="dxa"/>
            <w:gridSpan w:val="15"/>
            <w:tcBorders>
              <w:top w:val="nil"/>
              <w:left w:val="nil"/>
              <w:bottom w:val="nil"/>
              <w:right w:val="nil"/>
            </w:tcBorders>
            <w:shd w:val="clear" w:color="auto" w:fill="FFFFFF"/>
            <w:vAlign w:val="bottom"/>
          </w:tcPr>
          <w:p w:rsidR="00BB2D40" w:rsidRPr="00614D6A" w:rsidP="00511459" w14:paraId="032FFA3F" w14:textId="77777777">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rsidR="00BB2D40" w:rsidRPr="00614D6A" w:rsidP="00511459" w14:paraId="629FE640" w14:textId="77777777">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rsidR="00BB2D40" w:rsidRPr="00614D6A" w:rsidP="00511459" w14:paraId="2B511B44" w14:textId="77777777">
            <w:pPr>
              <w:rPr>
                <w:sz w:val="21"/>
                <w:szCs w:val="21"/>
              </w:rPr>
            </w:pPr>
          </w:p>
        </w:tc>
      </w:tr>
      <w:tr w14:paraId="5B375277" w14:textId="77777777" w:rsidTr="00BB2D40">
        <w:tblPrEx>
          <w:tblW w:w="10905"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BB2D40" w:rsidRPr="00614D6A" w:rsidP="00511459" w14:paraId="64C7D01E" w14:textId="77777777">
            <w:pPr>
              <w:rPr>
                <w:sz w:val="21"/>
                <w:szCs w:val="21"/>
              </w:rPr>
            </w:pPr>
          </w:p>
        </w:tc>
        <w:tc>
          <w:tcPr>
            <w:tcW w:w="9936" w:type="dxa"/>
            <w:gridSpan w:val="85"/>
            <w:tcBorders>
              <w:top w:val="nil"/>
              <w:left w:val="nil"/>
              <w:bottom w:val="nil"/>
              <w:right w:val="single" w:sz="4" w:space="0" w:color="auto"/>
            </w:tcBorders>
            <w:shd w:val="clear" w:color="auto" w:fill="FFFFFF"/>
            <w:vAlign w:val="bottom"/>
          </w:tcPr>
          <w:p w:rsidR="00BB2D40" w:rsidRPr="00614D6A" w:rsidP="00511459" w14:paraId="6087F7B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FDA9086" w14:textId="77777777" w:rsidTr="00BB2D40">
        <w:tblPrEx>
          <w:tblW w:w="1090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B2D40" w:rsidRPr="00614D6A" w:rsidP="00511459" w14:paraId="74638C66" w14:textId="77777777">
            <w:pPr>
              <w:rPr>
                <w:sz w:val="21"/>
                <w:szCs w:val="21"/>
              </w:rPr>
            </w:pPr>
          </w:p>
        </w:tc>
        <w:tc>
          <w:tcPr>
            <w:tcW w:w="1227" w:type="dxa"/>
            <w:gridSpan w:val="8"/>
            <w:tcBorders>
              <w:top w:val="nil"/>
              <w:left w:val="nil"/>
              <w:bottom w:val="nil"/>
              <w:right w:val="nil"/>
            </w:tcBorders>
            <w:vAlign w:val="bottom"/>
          </w:tcPr>
          <w:p w:rsidR="00BB2D40" w:rsidRPr="00614D6A" w:rsidP="00511459" w14:paraId="2A0E17D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rsidR="00BB2D40" w:rsidRPr="00614D6A" w:rsidP="00511459" w14:paraId="79B59DC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rsidR="00BB2D40" w:rsidRPr="00614D6A" w:rsidP="00511459" w14:paraId="47737D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rsidR="00BB2D40" w:rsidRPr="00614D6A" w:rsidP="00511459" w14:paraId="349971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rsidR="00BB2D40" w:rsidRPr="00614D6A" w:rsidP="00511459" w14:paraId="7DAD70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rsidR="00BB2D40" w:rsidRPr="00614D6A" w:rsidP="00511459" w14:paraId="01B8F6A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t determined</w:t>
            </w:r>
          </w:p>
        </w:tc>
      </w:tr>
      <w:tr w14:paraId="494DEA3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6EE73F31" w14:textId="77777777">
            <w:pPr>
              <w:rPr>
                <w:sz w:val="21"/>
                <w:szCs w:val="21"/>
              </w:rPr>
            </w:pPr>
          </w:p>
        </w:tc>
        <w:tc>
          <w:tcPr>
            <w:tcW w:w="1802" w:type="dxa"/>
            <w:gridSpan w:val="13"/>
            <w:tcBorders>
              <w:top w:val="nil"/>
              <w:left w:val="nil"/>
              <w:bottom w:val="nil"/>
              <w:right w:val="nil"/>
            </w:tcBorders>
            <w:shd w:val="clear" w:color="auto" w:fill="FFFFFF"/>
            <w:vAlign w:val="bottom"/>
          </w:tcPr>
          <w:p w:rsidR="00BB2D40" w:rsidRPr="00614D6A" w:rsidP="00511459" w14:paraId="38703BD4" w14:textId="77777777">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rsidR="00BB2D40" w:rsidRPr="00614D6A" w:rsidP="00511459" w14:paraId="44B405C3" w14:textId="77777777">
            <w:pPr>
              <w:rPr>
                <w:sz w:val="21"/>
                <w:szCs w:val="21"/>
                <w:vertAlign w:val="superscript"/>
              </w:rPr>
            </w:pPr>
            <w:r w:rsidRPr="00614D6A">
              <w:rPr>
                <w:sz w:val="21"/>
                <w:szCs w:val="21"/>
              </w:rPr>
              <w:t>______________________________________________________</w:t>
            </w:r>
          </w:p>
        </w:tc>
      </w:tr>
      <w:tr w14:paraId="76B041F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D1E70A2" w14:textId="77777777">
            <w:pPr>
              <w:rPr>
                <w:sz w:val="21"/>
                <w:szCs w:val="21"/>
              </w:rPr>
            </w:pPr>
          </w:p>
        </w:tc>
        <w:tc>
          <w:tcPr>
            <w:tcW w:w="3063" w:type="dxa"/>
            <w:gridSpan w:val="25"/>
            <w:tcBorders>
              <w:top w:val="nil"/>
              <w:left w:val="nil"/>
              <w:bottom w:val="nil"/>
              <w:right w:val="nil"/>
            </w:tcBorders>
            <w:shd w:val="clear" w:color="auto" w:fill="FFFFFF"/>
            <w:vAlign w:val="bottom"/>
          </w:tcPr>
          <w:p w:rsidR="00BB2D40" w:rsidRPr="00614D6A" w:rsidP="00511459" w14:paraId="23D3C2FB"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BB2D40" w:rsidRPr="00614D6A" w:rsidP="00511459" w14:paraId="0DEBDF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rsidR="00BB2D40" w:rsidRPr="00614D6A" w:rsidP="00511459" w14:paraId="2CEF62D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31148">
              <w:rPr>
                <w:sz w:val="21"/>
                <w:szCs w:val="21"/>
              </w:rPr>
              <w:fldChar w:fldCharType="separate"/>
            </w:r>
            <w:r w:rsidRPr="00614D6A">
              <w:rPr>
                <w:sz w:val="21"/>
                <w:szCs w:val="21"/>
              </w:rPr>
              <w:fldChar w:fldCharType="end"/>
            </w:r>
            <w:r w:rsidRPr="00614D6A">
              <w:rPr>
                <w:sz w:val="21"/>
                <w:szCs w:val="21"/>
              </w:rPr>
              <w:t xml:space="preserve"> No</w:t>
            </w:r>
          </w:p>
        </w:tc>
      </w:tr>
      <w:tr w14:paraId="1DEA50FE" w14:textId="77777777" w:rsidTr="00BB2D40">
        <w:tblPrEx>
          <w:tblW w:w="10905" w:type="dxa"/>
          <w:jc w:val="center"/>
          <w:tblLayout w:type="fixed"/>
          <w:tblCellMar>
            <w:left w:w="115" w:type="dxa"/>
            <w:right w:w="43" w:type="dxa"/>
          </w:tblCellMar>
          <w:tblLook w:val="01E0"/>
        </w:tblPrEx>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rsidR="00BB2D40" w:rsidRPr="00614D6A" w:rsidP="00511459" w14:paraId="62DEF1AC" w14:textId="77777777">
            <w:pPr>
              <w:jc w:val="right"/>
              <w:rPr>
                <w:b/>
                <w:sz w:val="8"/>
                <w:szCs w:val="8"/>
                <w:vertAlign w:val="superscript"/>
              </w:rPr>
            </w:pPr>
          </w:p>
        </w:tc>
      </w:tr>
      <w:tr w14:paraId="31024E00"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4131DD44" w14:textId="77777777">
            <w:pPr>
              <w:rPr>
                <w:b/>
                <w:bCs/>
              </w:rPr>
            </w:pPr>
            <w:r>
              <w:rPr>
                <w:b/>
                <w:bCs/>
              </w:rPr>
              <w:t>Component Details</w:t>
            </w:r>
          </w:p>
        </w:tc>
      </w:tr>
      <w:tr w14:paraId="17C8099D" w14:textId="77777777" w:rsidTr="00BB2D40">
        <w:tblPrEx>
          <w:tblW w:w="10905" w:type="dxa"/>
          <w:jc w:val="center"/>
          <w:tblLayout w:type="fixed"/>
          <w:tblCellMar>
            <w:left w:w="115" w:type="dxa"/>
            <w:right w:w="115" w:type="dxa"/>
          </w:tblCellMar>
          <w:tblLook w:val="01E0"/>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rsidR="00BB2D40" w:rsidRPr="009E1004" w:rsidP="00511459" w14:paraId="407716BD" w14:textId="77777777">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rsidR="00BB2D40" w:rsidRPr="00614D6A" w:rsidP="00511459" w14:paraId="33B0281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31148">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BB2D40" w:rsidRPr="00614D6A" w:rsidP="00511459" w14:paraId="07FF465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31148">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rsidR="00BB2D40" w:rsidRPr="00614D6A" w:rsidP="00511459" w14:paraId="67392ED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31148">
              <w:rPr>
                <w:sz w:val="22"/>
                <w:szCs w:val="22"/>
              </w:rPr>
              <w:fldChar w:fldCharType="separate"/>
            </w:r>
            <w:r w:rsidRPr="00614D6A">
              <w:rPr>
                <w:sz w:val="22"/>
                <w:szCs w:val="22"/>
              </w:rPr>
              <w:fldChar w:fldCharType="end"/>
            </w:r>
            <w:r w:rsidRPr="00614D6A">
              <w:rPr>
                <w:sz w:val="22"/>
                <w:szCs w:val="22"/>
              </w:rPr>
              <w:t xml:space="preserve"> N/A</w:t>
            </w:r>
          </w:p>
        </w:tc>
      </w:tr>
      <w:tr w14:paraId="0130EEE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shd w:val="clear" w:color="auto" w:fill="auto"/>
            <w:tcMar>
              <w:left w:w="72" w:type="dxa"/>
              <w:right w:w="72" w:type="dxa"/>
            </w:tcMar>
            <w:vAlign w:val="bottom"/>
          </w:tcPr>
          <w:p w:rsidR="00BB2D40" w:rsidRPr="00614D6A" w:rsidP="00511459" w14:paraId="70259563"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rsidR="00BB2D40" w:rsidRPr="00614D6A" w:rsidP="00511459" w14:paraId="6CE0F0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rsidR="00BB2D40" w:rsidRPr="00614D6A" w:rsidP="00511459" w14:paraId="0C7729F5" w14:textId="77777777">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rsidR="00BB2D40" w:rsidRPr="009E1004" w:rsidP="00511459" w14:paraId="52914C2F" w14:textId="77777777">
            <w:pPr>
              <w:rPr>
                <w:b/>
                <w:bCs/>
                <w:sz w:val="20"/>
                <w:szCs w:val="20"/>
              </w:rPr>
            </w:pPr>
            <w:r w:rsidRPr="009E1004">
              <w:rPr>
                <w:b/>
                <w:bCs/>
                <w:sz w:val="20"/>
                <w:szCs w:val="20"/>
              </w:rPr>
              <w:t>^</w:t>
            </w:r>
            <w:r w:rsidRPr="002F32AF">
              <w:rPr>
                <w:bCs/>
                <w:sz w:val="20"/>
                <w:szCs w:val="20"/>
              </w:rPr>
              <w:t>Unit number</w:t>
            </w:r>
          </w:p>
          <w:p w:rsidR="00BB2D40" w:rsidRPr="00614D6A" w:rsidP="00511459" w14:paraId="2B24790C"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BB2D40" w:rsidRPr="009E1004" w:rsidP="00511459" w14:paraId="31449043"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BB2D40" w:rsidP="00511459" w14:paraId="2E5F1815" w14:textId="77777777">
            <w:pPr>
              <w:rPr>
                <w:b/>
                <w:bCs/>
                <w:sz w:val="20"/>
                <w:szCs w:val="20"/>
              </w:rPr>
            </w:pPr>
            <w:r w:rsidRPr="009E1004">
              <w:rPr>
                <w:b/>
                <w:bCs/>
                <w:sz w:val="20"/>
                <w:szCs w:val="20"/>
              </w:rPr>
              <w:t xml:space="preserve">*Blood group </w:t>
            </w:r>
          </w:p>
          <w:p w:rsidR="00BB2D40" w:rsidRPr="009E1004" w:rsidP="00511459" w14:paraId="112BAAE2" w14:textId="77777777">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rsidR="00BB2D40" w:rsidRPr="001D30C6" w:rsidP="00511459" w14:paraId="53475DFE" w14:textId="77777777">
            <w:pPr>
              <w:rPr>
                <w:b/>
                <w:bCs/>
                <w:sz w:val="20"/>
                <w:szCs w:val="20"/>
              </w:rPr>
            </w:pPr>
            <w:r w:rsidRPr="001D30C6">
              <w:rPr>
                <w:b/>
                <w:bCs/>
                <w:sz w:val="20"/>
                <w:szCs w:val="20"/>
              </w:rPr>
              <w:t xml:space="preserve">Implicated </w:t>
            </w:r>
          </w:p>
          <w:p w:rsidR="00BB2D40" w:rsidRPr="00614D6A" w:rsidP="00511459" w14:paraId="73EDB475" w14:textId="77777777">
            <w:pPr>
              <w:rPr>
                <w:bCs/>
                <w:sz w:val="20"/>
                <w:szCs w:val="20"/>
              </w:rPr>
            </w:pPr>
            <w:r w:rsidRPr="001D30C6">
              <w:rPr>
                <w:b/>
                <w:bCs/>
                <w:sz w:val="20"/>
                <w:szCs w:val="20"/>
              </w:rPr>
              <w:t>Unit?</w:t>
            </w:r>
          </w:p>
        </w:tc>
      </w:tr>
      <w:tr w14:paraId="060506D2"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D9D9D9"/>
            <w:tcMar>
              <w:left w:w="72" w:type="dxa"/>
              <w:right w:w="72" w:type="dxa"/>
            </w:tcMar>
            <w:vAlign w:val="bottom"/>
          </w:tcPr>
          <w:p w:rsidR="00BB2D40" w:rsidRPr="00614D6A" w:rsidP="00511459" w14:paraId="4D4909AD" w14:textId="77777777">
            <w:pPr>
              <w:rPr>
                <w:b/>
                <w:bCs/>
                <w:sz w:val="20"/>
                <w:szCs w:val="20"/>
              </w:rPr>
            </w:pPr>
            <w:r w:rsidRPr="00614D6A">
              <w:rPr>
                <w:b/>
                <w:bCs/>
                <w:sz w:val="20"/>
                <w:szCs w:val="20"/>
              </w:rPr>
              <w:t>^IMPLICATED UNIT</w:t>
            </w:r>
          </w:p>
        </w:tc>
      </w:tr>
      <w:tr w14:paraId="7CBC953F"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D9D9D9"/>
            <w:tcMar>
              <w:left w:w="72" w:type="dxa"/>
              <w:right w:w="72" w:type="dxa"/>
            </w:tcMar>
            <w:vAlign w:val="bottom"/>
          </w:tcPr>
          <w:p w:rsidR="00BB2D40" w:rsidRPr="00614D6A" w:rsidP="00511459" w14:paraId="09E3647C" w14:textId="77777777">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rsidR="00BB2D40" w:rsidRPr="00614D6A" w:rsidP="00511459" w14:paraId="7392936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rsidR="00BB2D40" w:rsidRPr="00614D6A" w:rsidP="00511459" w14:paraId="592CE22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29EBE9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5A66C17B" w14:textId="77777777">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rsidR="00BB2D40" w:rsidRPr="00614D6A" w:rsidP="00511459" w14:paraId="33195F14"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BB2D40" w:rsidRPr="00614D6A" w:rsidP="00511459" w14:paraId="6F616279" w14:textId="77777777">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rsidR="00BB2D40" w:rsidRPr="00614D6A" w:rsidP="00511459" w14:paraId="060B9E7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rsidR="00BB2D40" w:rsidRPr="00614D6A" w:rsidP="00511459" w14:paraId="06CBF5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BB2D40" w:rsidRPr="00614D6A" w:rsidP="00511459" w14:paraId="59A3A13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rsidR="00BB2D40" w:rsidRPr="00614D6A" w:rsidP="00511459" w14:paraId="756D49FE" w14:textId="77777777">
            <w:pPr>
              <w:jc w:val="center"/>
              <w:rPr>
                <w:bCs/>
                <w:sz w:val="18"/>
                <w:szCs w:val="18"/>
              </w:rPr>
            </w:pPr>
            <w:r w:rsidRPr="00614D6A">
              <w:rPr>
                <w:sz w:val="22"/>
                <w:szCs w:val="22"/>
              </w:rPr>
              <w:t>Y</w:t>
            </w:r>
          </w:p>
        </w:tc>
      </w:tr>
      <w:tr w14:paraId="697885A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69B69B61" w14:textId="77777777">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1D73BE1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shd w:val="clear" w:color="auto" w:fill="D9D9D9"/>
            <w:tcMar>
              <w:left w:w="72" w:type="dxa"/>
              <w:right w:w="72" w:type="dxa"/>
            </w:tcMar>
            <w:vAlign w:val="bottom"/>
          </w:tcPr>
          <w:p w:rsidR="00BB2D40" w:rsidRPr="00614D6A" w:rsidP="00511459" w14:paraId="7C4F663E"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0D125116"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BB2D40" w:rsidRPr="00614D6A" w:rsidP="00511459" w14:paraId="12BD7683" w14:textId="77777777">
            <w:pPr>
              <w:rPr>
                <w:bCs/>
                <w:sz w:val="18"/>
                <w:szCs w:val="18"/>
              </w:rPr>
            </w:pPr>
          </w:p>
        </w:tc>
        <w:tc>
          <w:tcPr>
            <w:tcW w:w="631" w:type="dxa"/>
            <w:gridSpan w:val="9"/>
            <w:vMerge/>
            <w:tcBorders>
              <w:bottom w:val="nil"/>
            </w:tcBorders>
            <w:shd w:val="clear" w:color="auto" w:fill="D9D9D9"/>
            <w:tcMar>
              <w:left w:w="72" w:type="dxa"/>
              <w:right w:w="72" w:type="dxa"/>
            </w:tcMar>
            <w:vAlign w:val="bottom"/>
          </w:tcPr>
          <w:p w:rsidR="00BB2D40" w:rsidRPr="00614D6A" w:rsidP="00511459" w14:paraId="097837F1" w14:textId="77777777">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rsidR="00BB2D40" w:rsidRPr="00614D6A" w:rsidP="00511459" w14:paraId="6406BC71"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BB2D40" w:rsidRPr="00614D6A" w:rsidP="00511459" w14:paraId="7178151D" w14:textId="77777777">
            <w:pPr>
              <w:ind w:left="-72"/>
              <w:rPr>
                <w:bCs/>
                <w:sz w:val="18"/>
                <w:szCs w:val="18"/>
              </w:rPr>
            </w:pPr>
          </w:p>
        </w:tc>
        <w:tc>
          <w:tcPr>
            <w:tcW w:w="815" w:type="dxa"/>
            <w:gridSpan w:val="2"/>
            <w:vMerge/>
            <w:shd w:val="clear" w:color="auto" w:fill="D9D9D9"/>
            <w:tcMar>
              <w:left w:w="72" w:type="dxa"/>
              <w:right w:w="72" w:type="dxa"/>
            </w:tcMar>
            <w:vAlign w:val="center"/>
          </w:tcPr>
          <w:p w:rsidR="00BB2D40" w:rsidRPr="00614D6A" w:rsidP="00511459" w14:paraId="26CEE01D" w14:textId="77777777">
            <w:pPr>
              <w:jc w:val="center"/>
              <w:rPr>
                <w:bCs/>
                <w:sz w:val="18"/>
                <w:szCs w:val="18"/>
              </w:rPr>
            </w:pPr>
          </w:p>
        </w:tc>
      </w:tr>
      <w:tr w14:paraId="12F2390B"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4FAB9488"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046E08D7" w14:textId="77777777">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rsidR="00BB2D40" w:rsidRPr="00614D6A" w:rsidP="00511459" w14:paraId="0C55D502"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53D96A58"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BB2D40" w:rsidRPr="00614D6A" w:rsidP="00511459" w14:paraId="56D189C9"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rsidR="00BB2D40" w:rsidRPr="00614D6A" w:rsidP="00511459" w14:paraId="3F9FB9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rsidR="00BB2D40" w:rsidRPr="00614D6A" w:rsidP="00511459" w14:paraId="6D96FA5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BB2D40" w:rsidRPr="00614D6A" w:rsidP="00511459" w14:paraId="540F392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rsidR="00BB2D40" w:rsidRPr="00614D6A" w:rsidP="00511459" w14:paraId="671104CE" w14:textId="77777777">
            <w:pPr>
              <w:jc w:val="center"/>
              <w:rPr>
                <w:bCs/>
                <w:sz w:val="18"/>
                <w:szCs w:val="18"/>
              </w:rPr>
            </w:pPr>
          </w:p>
        </w:tc>
      </w:tr>
      <w:tr w14:paraId="25BFC9B5"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D9D9D9"/>
            <w:tcMar>
              <w:left w:w="72" w:type="dxa"/>
              <w:right w:w="72" w:type="dxa"/>
            </w:tcMar>
            <w:vAlign w:val="bottom"/>
          </w:tcPr>
          <w:p w:rsidR="00BB2D40" w:rsidRPr="00614D6A" w:rsidP="00511459" w14:paraId="7183052E" w14:textId="77777777">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rsidR="00BB2D40" w:rsidRPr="00614D6A" w:rsidP="00511459" w14:paraId="4A6A99AA" w14:textId="77777777">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rsidR="00BB2D40" w:rsidRPr="00614D6A" w:rsidP="00511459" w14:paraId="7695F495" w14:textId="77777777">
            <w:pPr>
              <w:rPr>
                <w:bCs/>
                <w:sz w:val="18"/>
                <w:szCs w:val="18"/>
              </w:rPr>
            </w:pPr>
          </w:p>
        </w:tc>
        <w:tc>
          <w:tcPr>
            <w:tcW w:w="1717" w:type="dxa"/>
            <w:gridSpan w:val="13"/>
            <w:tcBorders>
              <w:top w:val="nil"/>
            </w:tcBorders>
            <w:shd w:val="clear" w:color="auto" w:fill="D9D9D9"/>
            <w:vAlign w:val="bottom"/>
          </w:tcPr>
          <w:p w:rsidR="00BB2D40" w:rsidRPr="00614D6A" w:rsidP="00511459" w14:paraId="71D4F28F"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BB2D40" w:rsidRPr="00614D6A" w:rsidP="00511459" w14:paraId="116A50A9" w14:textId="77777777">
            <w:pPr>
              <w:rPr>
                <w:bCs/>
                <w:sz w:val="18"/>
                <w:szCs w:val="18"/>
              </w:rPr>
            </w:pPr>
          </w:p>
        </w:tc>
        <w:tc>
          <w:tcPr>
            <w:tcW w:w="631" w:type="dxa"/>
            <w:gridSpan w:val="9"/>
            <w:tcBorders>
              <w:top w:val="nil"/>
            </w:tcBorders>
            <w:shd w:val="clear" w:color="auto" w:fill="D9D9D9"/>
            <w:tcMar>
              <w:left w:w="72" w:type="dxa"/>
              <w:right w:w="72" w:type="dxa"/>
            </w:tcMar>
            <w:vAlign w:val="bottom"/>
          </w:tcPr>
          <w:p w:rsidR="00BB2D40" w:rsidRPr="00614D6A" w:rsidP="00511459" w14:paraId="36A52ED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rsidR="00BB2D40" w:rsidRPr="00614D6A" w:rsidP="00511459" w14:paraId="7A03114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BB2D40" w:rsidRPr="00614D6A" w:rsidP="00511459" w14:paraId="62BB81F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rsidR="00BB2D40" w:rsidRPr="00614D6A" w:rsidP="00511459" w14:paraId="4E7626EA" w14:textId="77777777">
            <w:pPr>
              <w:jc w:val="center"/>
              <w:rPr>
                <w:bCs/>
                <w:sz w:val="18"/>
                <w:szCs w:val="18"/>
              </w:rPr>
            </w:pPr>
          </w:p>
        </w:tc>
      </w:tr>
      <w:tr w14:paraId="7131054A"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auto"/>
            <w:tcMar>
              <w:left w:w="72" w:type="dxa"/>
              <w:right w:w="72" w:type="dxa"/>
            </w:tcMar>
            <w:vAlign w:val="bottom"/>
          </w:tcPr>
          <w:p w:rsidR="00BB2D40" w:rsidRPr="00614D6A" w:rsidP="00511459" w14:paraId="49A9F168" w14:textId="77777777">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rsidR="00BB2D40" w:rsidRPr="00614D6A" w:rsidP="00511459" w14:paraId="179EF5A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rsidR="00BB2D40" w:rsidRPr="00614D6A" w:rsidP="00511459" w14:paraId="4842DD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4836D0E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79F83FD8" w14:textId="77777777">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rsidR="00BB2D40" w:rsidRPr="00614D6A" w:rsidP="00511459" w14:paraId="43B64831"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BB2D40" w:rsidRPr="00614D6A" w:rsidP="00511459" w14:paraId="42FC4A0E" w14:textId="77777777">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rsidR="00BB2D40" w:rsidRPr="00614D6A" w:rsidP="00511459" w14:paraId="63B1D52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rsidR="00BB2D40" w:rsidRPr="00614D6A" w:rsidP="00511459" w14:paraId="384AF9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BB2D40" w:rsidRPr="00614D6A" w:rsidP="00511459" w14:paraId="2F4DF1A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rsidR="00BB2D40" w:rsidRPr="00614D6A" w:rsidP="00511459" w14:paraId="5C3B7CD6" w14:textId="77777777">
            <w:pPr>
              <w:jc w:val="center"/>
              <w:rPr>
                <w:bCs/>
                <w:sz w:val="18"/>
                <w:szCs w:val="18"/>
              </w:rPr>
            </w:pPr>
            <w:r w:rsidRPr="00614D6A">
              <w:rPr>
                <w:sz w:val="22"/>
                <w:szCs w:val="22"/>
              </w:rPr>
              <w:t>N</w:t>
            </w:r>
          </w:p>
        </w:tc>
      </w:tr>
      <w:tr w14:paraId="7C4443E8"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00A4E923" w14:textId="77777777">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5190A3E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3114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4EDAE7D"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1D4BCC3A"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BB2D40" w:rsidRPr="00614D6A" w:rsidP="00511459" w14:paraId="7FE6863D" w14:textId="77777777">
            <w:pPr>
              <w:rPr>
                <w:bCs/>
                <w:sz w:val="18"/>
                <w:szCs w:val="18"/>
              </w:rPr>
            </w:pPr>
          </w:p>
        </w:tc>
        <w:tc>
          <w:tcPr>
            <w:tcW w:w="631" w:type="dxa"/>
            <w:gridSpan w:val="9"/>
            <w:vMerge/>
            <w:tcBorders>
              <w:bottom w:val="nil"/>
            </w:tcBorders>
            <w:shd w:val="clear" w:color="auto" w:fill="auto"/>
            <w:tcMar>
              <w:left w:w="72" w:type="dxa"/>
              <w:right w:w="72" w:type="dxa"/>
            </w:tcMar>
            <w:vAlign w:val="bottom"/>
          </w:tcPr>
          <w:p w:rsidR="00BB2D40" w:rsidRPr="00614D6A" w:rsidP="00511459" w14:paraId="49B8C2B4" w14:textId="77777777">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rsidR="00BB2D40" w:rsidRPr="00614D6A" w:rsidP="00511459" w14:paraId="501246A3"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BB2D40" w:rsidRPr="00614D6A" w:rsidP="00511459" w14:paraId="682CAD7C" w14:textId="77777777">
            <w:pPr>
              <w:ind w:left="-72"/>
              <w:rPr>
                <w:bCs/>
                <w:sz w:val="18"/>
                <w:szCs w:val="18"/>
              </w:rPr>
            </w:pPr>
          </w:p>
        </w:tc>
        <w:tc>
          <w:tcPr>
            <w:tcW w:w="815" w:type="dxa"/>
            <w:gridSpan w:val="2"/>
            <w:vMerge/>
            <w:shd w:val="clear" w:color="auto" w:fill="auto"/>
            <w:tcMar>
              <w:left w:w="72" w:type="dxa"/>
              <w:right w:w="72" w:type="dxa"/>
            </w:tcMar>
            <w:vAlign w:val="center"/>
          </w:tcPr>
          <w:p w:rsidR="00BB2D40" w:rsidRPr="00614D6A" w:rsidP="00511459" w14:paraId="150858D3" w14:textId="77777777">
            <w:pPr>
              <w:jc w:val="center"/>
              <w:rPr>
                <w:bCs/>
                <w:sz w:val="18"/>
                <w:szCs w:val="18"/>
              </w:rPr>
            </w:pPr>
          </w:p>
        </w:tc>
      </w:tr>
      <w:tr w14:paraId="24520FA9"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61EE1064"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04F7C8F0" w14:textId="77777777">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0E45549"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42A8B0E7"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BB2D40" w:rsidRPr="00614D6A" w:rsidP="00511459" w14:paraId="5C977086"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rsidR="00BB2D40" w:rsidRPr="00614D6A" w:rsidP="00511459" w14:paraId="38C4A00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rsidR="00BB2D40" w:rsidRPr="00614D6A" w:rsidP="00511459" w14:paraId="6A3BA3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BB2D40" w:rsidRPr="00614D6A" w:rsidP="00511459" w14:paraId="0CF87A1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rsidR="00BB2D40" w:rsidRPr="00614D6A" w:rsidP="00511459" w14:paraId="33718041" w14:textId="77777777">
            <w:pPr>
              <w:jc w:val="center"/>
              <w:rPr>
                <w:bCs/>
                <w:sz w:val="18"/>
                <w:szCs w:val="18"/>
              </w:rPr>
            </w:pPr>
          </w:p>
        </w:tc>
      </w:tr>
      <w:tr w14:paraId="3D471DA3"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auto"/>
            <w:tcMar>
              <w:left w:w="72" w:type="dxa"/>
              <w:right w:w="72" w:type="dxa"/>
            </w:tcMar>
            <w:vAlign w:val="bottom"/>
          </w:tcPr>
          <w:p w:rsidR="00BB2D40" w:rsidRPr="00614D6A" w:rsidP="00511459" w14:paraId="7B2F9C42" w14:textId="77777777">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rsidR="00BB2D40" w:rsidRPr="00614D6A" w:rsidP="00511459" w14:paraId="6C8A9652" w14:textId="77777777">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rsidR="00BB2D40" w:rsidRPr="00614D6A" w:rsidP="00511459" w14:paraId="1BB5BBDB" w14:textId="77777777">
            <w:pPr>
              <w:rPr>
                <w:bCs/>
                <w:sz w:val="18"/>
                <w:szCs w:val="18"/>
              </w:rPr>
            </w:pPr>
          </w:p>
        </w:tc>
        <w:tc>
          <w:tcPr>
            <w:tcW w:w="1717" w:type="dxa"/>
            <w:gridSpan w:val="13"/>
            <w:tcBorders>
              <w:top w:val="nil"/>
            </w:tcBorders>
            <w:shd w:val="clear" w:color="auto" w:fill="auto"/>
            <w:vAlign w:val="bottom"/>
          </w:tcPr>
          <w:p w:rsidR="00BB2D40" w:rsidRPr="00614D6A" w:rsidP="00511459" w14:paraId="25F481F9"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BB2D40" w:rsidRPr="00614D6A" w:rsidP="00511459" w14:paraId="302AF6E3" w14:textId="77777777">
            <w:pPr>
              <w:rPr>
                <w:bCs/>
                <w:sz w:val="18"/>
                <w:szCs w:val="18"/>
              </w:rPr>
            </w:pPr>
          </w:p>
        </w:tc>
        <w:tc>
          <w:tcPr>
            <w:tcW w:w="631" w:type="dxa"/>
            <w:gridSpan w:val="9"/>
            <w:tcBorders>
              <w:top w:val="nil"/>
            </w:tcBorders>
            <w:shd w:val="clear" w:color="auto" w:fill="auto"/>
            <w:tcMar>
              <w:left w:w="72" w:type="dxa"/>
              <w:right w:w="72" w:type="dxa"/>
            </w:tcMar>
            <w:vAlign w:val="bottom"/>
          </w:tcPr>
          <w:p w:rsidR="00BB2D40" w:rsidRPr="00614D6A" w:rsidP="00511459" w14:paraId="7B4E3C9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rsidR="00BB2D40" w:rsidRPr="00614D6A" w:rsidP="00511459" w14:paraId="0377CD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BB2D40" w:rsidRPr="00614D6A" w:rsidP="00511459" w14:paraId="261323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311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rsidR="00BB2D40" w:rsidRPr="00614D6A" w:rsidP="00511459" w14:paraId="475259AD" w14:textId="77777777">
            <w:pPr>
              <w:jc w:val="center"/>
              <w:rPr>
                <w:bCs/>
                <w:sz w:val="18"/>
                <w:szCs w:val="18"/>
              </w:rPr>
            </w:pPr>
          </w:p>
        </w:tc>
      </w:tr>
      <w:tr w14:paraId="3D90FB38"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CCCCCC"/>
            <w:vAlign w:val="bottom"/>
          </w:tcPr>
          <w:p w:rsidR="00BB2D40" w:rsidRPr="00614D6A" w:rsidP="00511459" w14:paraId="6C48BD3F" w14:textId="77777777">
            <w:pPr>
              <w:rPr>
                <w:b/>
                <w:bCs/>
                <w:sz w:val="22"/>
                <w:szCs w:val="22"/>
              </w:rPr>
            </w:pPr>
            <w:r w:rsidRPr="00614D6A">
              <w:rPr>
                <w:b/>
                <w:bCs/>
                <w:sz w:val="22"/>
                <w:szCs w:val="22"/>
              </w:rPr>
              <w:t>Custom Fields</w:t>
            </w:r>
          </w:p>
        </w:tc>
      </w:tr>
      <w:tr w14:paraId="5D15FDFE" w14:textId="77777777" w:rsidTr="00BB2D40">
        <w:tblPrEx>
          <w:tblW w:w="10905" w:type="dxa"/>
          <w:jc w:val="center"/>
          <w:tblLayout w:type="fixed"/>
          <w:tblCellMar>
            <w:left w:w="115" w:type="dxa"/>
            <w:right w:w="115" w:type="dxa"/>
          </w:tblCellMar>
          <w:tblLook w:val="01E0"/>
        </w:tblPrEx>
        <w:trPr>
          <w:trHeight w:val="360"/>
          <w:jc w:val="center"/>
        </w:trPr>
        <w:tc>
          <w:tcPr>
            <w:tcW w:w="2670" w:type="dxa"/>
            <w:gridSpan w:val="27"/>
            <w:tcBorders>
              <w:right w:val="nil"/>
            </w:tcBorders>
            <w:vAlign w:val="bottom"/>
          </w:tcPr>
          <w:p w:rsidR="00BB2D40" w:rsidRPr="00614D6A" w:rsidP="00511459" w14:paraId="7E026B62" w14:textId="77777777">
            <w:pPr>
              <w:rPr>
                <w:bCs/>
                <w:sz w:val="22"/>
                <w:szCs w:val="22"/>
              </w:rPr>
            </w:pPr>
            <w:r w:rsidRPr="00614D6A">
              <w:rPr>
                <w:bCs/>
                <w:sz w:val="22"/>
                <w:szCs w:val="22"/>
              </w:rPr>
              <w:t>Label</w:t>
            </w:r>
          </w:p>
        </w:tc>
        <w:tc>
          <w:tcPr>
            <w:tcW w:w="2755" w:type="dxa"/>
            <w:gridSpan w:val="27"/>
            <w:tcBorders>
              <w:left w:val="nil"/>
            </w:tcBorders>
            <w:vAlign w:val="bottom"/>
          </w:tcPr>
          <w:p w:rsidR="00BB2D40" w:rsidRPr="00614D6A" w:rsidP="00511459" w14:paraId="3DDE78DA" w14:textId="77777777">
            <w:pPr>
              <w:rPr>
                <w:bCs/>
                <w:sz w:val="22"/>
                <w:szCs w:val="22"/>
              </w:rPr>
            </w:pPr>
          </w:p>
        </w:tc>
        <w:tc>
          <w:tcPr>
            <w:tcW w:w="2756" w:type="dxa"/>
            <w:gridSpan w:val="25"/>
            <w:tcBorders>
              <w:right w:val="nil"/>
            </w:tcBorders>
            <w:vAlign w:val="bottom"/>
          </w:tcPr>
          <w:p w:rsidR="00BB2D40" w:rsidRPr="00614D6A" w:rsidP="00511459" w14:paraId="1ACF0C8D" w14:textId="77777777">
            <w:pPr>
              <w:rPr>
                <w:bCs/>
                <w:sz w:val="22"/>
                <w:szCs w:val="22"/>
              </w:rPr>
            </w:pPr>
            <w:r w:rsidRPr="00614D6A">
              <w:rPr>
                <w:bCs/>
                <w:sz w:val="22"/>
                <w:szCs w:val="22"/>
              </w:rPr>
              <w:t>Label</w:t>
            </w:r>
          </w:p>
        </w:tc>
        <w:tc>
          <w:tcPr>
            <w:tcW w:w="2724" w:type="dxa"/>
            <w:gridSpan w:val="20"/>
            <w:tcBorders>
              <w:left w:val="nil"/>
            </w:tcBorders>
            <w:vAlign w:val="bottom"/>
          </w:tcPr>
          <w:p w:rsidR="00BB2D40" w:rsidRPr="00614D6A" w:rsidP="00511459" w14:paraId="14215065" w14:textId="77777777">
            <w:pPr>
              <w:rPr>
                <w:bCs/>
                <w:sz w:val="22"/>
                <w:szCs w:val="22"/>
              </w:rPr>
            </w:pPr>
          </w:p>
        </w:tc>
      </w:tr>
      <w:tr w14:paraId="6AEABB0F" w14:textId="77777777" w:rsidTr="00BB2D40">
        <w:tblPrEx>
          <w:tblW w:w="10905" w:type="dxa"/>
          <w:jc w:val="center"/>
          <w:tblLayout w:type="fixed"/>
          <w:tblCellMar>
            <w:left w:w="115" w:type="dxa"/>
            <w:right w:w="115" w:type="dxa"/>
          </w:tblCellMar>
          <w:tblLook w:val="01E0"/>
        </w:tblPrEx>
        <w:trPr>
          <w:trHeight w:val="316"/>
          <w:jc w:val="center"/>
        </w:trPr>
        <w:tc>
          <w:tcPr>
            <w:tcW w:w="2670" w:type="dxa"/>
            <w:gridSpan w:val="27"/>
            <w:tcBorders>
              <w:bottom w:val="nil"/>
              <w:right w:val="nil"/>
            </w:tcBorders>
            <w:vAlign w:val="bottom"/>
          </w:tcPr>
          <w:p w:rsidR="00BB2D40" w:rsidRPr="00614D6A" w:rsidP="00511459" w14:paraId="2FBDE82B" w14:textId="77777777">
            <w:pPr>
              <w:rPr>
                <w:bCs/>
                <w:sz w:val="22"/>
                <w:szCs w:val="22"/>
              </w:rPr>
            </w:pPr>
            <w:r w:rsidRPr="00614D6A">
              <w:rPr>
                <w:bCs/>
                <w:sz w:val="22"/>
                <w:szCs w:val="22"/>
              </w:rPr>
              <w:t>_______________</w:t>
            </w:r>
          </w:p>
        </w:tc>
        <w:tc>
          <w:tcPr>
            <w:tcW w:w="2755" w:type="dxa"/>
            <w:gridSpan w:val="27"/>
            <w:tcBorders>
              <w:left w:val="nil"/>
              <w:bottom w:val="nil"/>
            </w:tcBorders>
            <w:vAlign w:val="bottom"/>
          </w:tcPr>
          <w:p w:rsidR="00BB2D40" w:rsidRPr="00614D6A" w:rsidP="00511459" w14:paraId="23808CDE" w14:textId="77777777">
            <w:pPr>
              <w:rPr>
                <w:bCs/>
                <w:sz w:val="22"/>
                <w:szCs w:val="22"/>
              </w:rPr>
            </w:pPr>
            <w:r w:rsidRPr="00614D6A">
              <w:rPr>
                <w:bCs/>
                <w:sz w:val="18"/>
                <w:szCs w:val="18"/>
              </w:rPr>
              <w:t>______/______/________</w:t>
            </w:r>
          </w:p>
        </w:tc>
        <w:tc>
          <w:tcPr>
            <w:tcW w:w="2756" w:type="dxa"/>
            <w:gridSpan w:val="25"/>
            <w:tcBorders>
              <w:bottom w:val="nil"/>
              <w:right w:val="nil"/>
            </w:tcBorders>
            <w:vAlign w:val="bottom"/>
          </w:tcPr>
          <w:p w:rsidR="00BB2D40" w:rsidRPr="00614D6A" w:rsidP="00511459" w14:paraId="15A8F2EC" w14:textId="77777777">
            <w:pPr>
              <w:rPr>
                <w:bCs/>
                <w:sz w:val="22"/>
                <w:szCs w:val="22"/>
              </w:rPr>
            </w:pPr>
            <w:r w:rsidRPr="00614D6A">
              <w:rPr>
                <w:bCs/>
                <w:sz w:val="22"/>
                <w:szCs w:val="22"/>
              </w:rPr>
              <w:t>________________</w:t>
            </w:r>
          </w:p>
        </w:tc>
        <w:tc>
          <w:tcPr>
            <w:tcW w:w="2724" w:type="dxa"/>
            <w:gridSpan w:val="20"/>
            <w:tcBorders>
              <w:left w:val="nil"/>
              <w:bottom w:val="nil"/>
            </w:tcBorders>
            <w:vAlign w:val="bottom"/>
          </w:tcPr>
          <w:p w:rsidR="00BB2D40" w:rsidRPr="00614D6A" w:rsidP="00511459" w14:paraId="0D7C0C26" w14:textId="77777777">
            <w:pPr>
              <w:rPr>
                <w:bCs/>
                <w:sz w:val="22"/>
                <w:szCs w:val="22"/>
              </w:rPr>
            </w:pPr>
            <w:r w:rsidRPr="00614D6A">
              <w:rPr>
                <w:bCs/>
                <w:sz w:val="18"/>
                <w:szCs w:val="18"/>
              </w:rPr>
              <w:t>______/______/________</w:t>
            </w:r>
          </w:p>
        </w:tc>
      </w:tr>
      <w:tr w14:paraId="6FBC2371" w14:textId="77777777" w:rsidTr="00BB2D40">
        <w:tblPrEx>
          <w:tblW w:w="10905" w:type="dxa"/>
          <w:jc w:val="center"/>
          <w:tblLayout w:type="fixed"/>
          <w:tblCellMar>
            <w:left w:w="115" w:type="dxa"/>
            <w:right w:w="115" w:type="dxa"/>
          </w:tblCellMar>
          <w:tblLook w:val="01E0"/>
        </w:tblPrEx>
        <w:trPr>
          <w:trHeight w:val="272"/>
          <w:jc w:val="center"/>
        </w:trPr>
        <w:tc>
          <w:tcPr>
            <w:tcW w:w="2670" w:type="dxa"/>
            <w:gridSpan w:val="27"/>
            <w:tcBorders>
              <w:top w:val="nil"/>
              <w:bottom w:val="nil"/>
              <w:right w:val="nil"/>
            </w:tcBorders>
            <w:vAlign w:val="bottom"/>
          </w:tcPr>
          <w:p w:rsidR="00BB2D40" w:rsidRPr="00614D6A" w:rsidP="00511459" w14:paraId="4A172390" w14:textId="77777777">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rsidR="00BB2D40" w:rsidRPr="00614D6A" w:rsidP="00511459" w14:paraId="74BC218D" w14:textId="77777777">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rsidR="00BB2D40" w:rsidRPr="00614D6A" w:rsidP="00511459" w14:paraId="7060210B" w14:textId="77777777">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rsidR="00BB2D40" w:rsidRPr="00614D6A" w:rsidP="00511459" w14:paraId="32E0A8E5" w14:textId="77777777">
            <w:pPr>
              <w:rPr>
                <w:bCs/>
                <w:sz w:val="22"/>
                <w:szCs w:val="22"/>
              </w:rPr>
            </w:pPr>
            <w:r w:rsidRPr="00614D6A">
              <w:rPr>
                <w:bCs/>
                <w:sz w:val="22"/>
                <w:szCs w:val="22"/>
              </w:rPr>
              <w:t>__________________</w:t>
            </w:r>
          </w:p>
        </w:tc>
      </w:tr>
      <w:tr w14:paraId="6F035746" w14:textId="77777777" w:rsidTr="00BB2D40">
        <w:tblPrEx>
          <w:tblW w:w="10905" w:type="dxa"/>
          <w:jc w:val="center"/>
          <w:tblLayout w:type="fixed"/>
          <w:tblCellMar>
            <w:left w:w="115" w:type="dxa"/>
            <w:right w:w="115" w:type="dxa"/>
          </w:tblCellMar>
          <w:tblLook w:val="01E0"/>
        </w:tblPrEx>
        <w:trPr>
          <w:trHeight w:val="74"/>
          <w:jc w:val="center"/>
        </w:trPr>
        <w:tc>
          <w:tcPr>
            <w:tcW w:w="2670" w:type="dxa"/>
            <w:gridSpan w:val="27"/>
            <w:tcBorders>
              <w:top w:val="nil"/>
              <w:bottom w:val="nil"/>
              <w:right w:val="nil"/>
            </w:tcBorders>
            <w:vAlign w:val="bottom"/>
          </w:tcPr>
          <w:p w:rsidR="00BB2D40" w:rsidRPr="004972DF" w:rsidP="00511459" w14:paraId="1FA8A67B" w14:textId="77777777">
            <w:pPr>
              <w:rPr>
                <w:bCs/>
                <w:sz w:val="8"/>
                <w:szCs w:val="8"/>
              </w:rPr>
            </w:pPr>
          </w:p>
        </w:tc>
        <w:tc>
          <w:tcPr>
            <w:tcW w:w="2755" w:type="dxa"/>
            <w:gridSpan w:val="27"/>
            <w:tcBorders>
              <w:top w:val="nil"/>
              <w:left w:val="nil"/>
              <w:bottom w:val="nil"/>
            </w:tcBorders>
            <w:vAlign w:val="bottom"/>
          </w:tcPr>
          <w:p w:rsidR="00BB2D40" w:rsidRPr="004972DF" w:rsidP="00511459" w14:paraId="24077D0D" w14:textId="77777777">
            <w:pPr>
              <w:rPr>
                <w:bCs/>
                <w:sz w:val="8"/>
                <w:szCs w:val="8"/>
              </w:rPr>
            </w:pPr>
          </w:p>
        </w:tc>
        <w:tc>
          <w:tcPr>
            <w:tcW w:w="2756" w:type="dxa"/>
            <w:gridSpan w:val="25"/>
            <w:tcBorders>
              <w:top w:val="nil"/>
              <w:bottom w:val="nil"/>
              <w:right w:val="nil"/>
            </w:tcBorders>
            <w:vAlign w:val="bottom"/>
          </w:tcPr>
          <w:p w:rsidR="00BB2D40" w:rsidRPr="004972DF" w:rsidP="00511459" w14:paraId="4E551052" w14:textId="77777777">
            <w:pPr>
              <w:rPr>
                <w:bCs/>
                <w:sz w:val="8"/>
                <w:szCs w:val="8"/>
              </w:rPr>
            </w:pPr>
          </w:p>
        </w:tc>
        <w:tc>
          <w:tcPr>
            <w:tcW w:w="2724" w:type="dxa"/>
            <w:gridSpan w:val="20"/>
            <w:tcBorders>
              <w:top w:val="nil"/>
              <w:left w:val="nil"/>
              <w:bottom w:val="nil"/>
            </w:tcBorders>
            <w:vAlign w:val="bottom"/>
          </w:tcPr>
          <w:p w:rsidR="00BB2D40" w:rsidRPr="004972DF" w:rsidP="00511459" w14:paraId="30600743" w14:textId="77777777">
            <w:pPr>
              <w:rPr>
                <w:bCs/>
                <w:sz w:val="8"/>
                <w:szCs w:val="8"/>
              </w:rPr>
            </w:pPr>
          </w:p>
        </w:tc>
      </w:tr>
      <w:tr w14:paraId="782FDAF1"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6E3812A3" w14:textId="77777777">
            <w:pPr>
              <w:rPr>
                <w:b/>
                <w:bCs/>
                <w:sz w:val="22"/>
                <w:szCs w:val="22"/>
              </w:rPr>
            </w:pPr>
            <w:r w:rsidRPr="00614D6A">
              <w:rPr>
                <w:b/>
                <w:bCs/>
                <w:sz w:val="22"/>
                <w:szCs w:val="22"/>
              </w:rPr>
              <w:t>Comments</w:t>
            </w:r>
          </w:p>
        </w:tc>
      </w:tr>
      <w:tr w14:paraId="1C7A8062" w14:textId="77777777" w:rsidTr="00BB2D40">
        <w:tblPrEx>
          <w:tblW w:w="10905" w:type="dxa"/>
          <w:jc w:val="center"/>
          <w:tblLayout w:type="fixed"/>
          <w:tblCellMar>
            <w:left w:w="115" w:type="dxa"/>
            <w:right w:w="115" w:type="dxa"/>
          </w:tblCellMar>
          <w:tblLook w:val="01E0"/>
        </w:tblPrEx>
        <w:trPr>
          <w:trHeight w:val="1117"/>
          <w:jc w:val="center"/>
        </w:trPr>
        <w:tc>
          <w:tcPr>
            <w:tcW w:w="10905" w:type="dxa"/>
            <w:gridSpan w:val="99"/>
            <w:tcBorders>
              <w:bottom w:val="single" w:sz="4" w:space="0" w:color="auto"/>
            </w:tcBorders>
          </w:tcPr>
          <w:p w:rsidR="00BB2D40" w:rsidRPr="00614D6A" w:rsidP="00511459" w14:paraId="5EEF46C3" w14:textId="77777777">
            <w:pPr>
              <w:rPr>
                <w:bCs/>
                <w:sz w:val="22"/>
                <w:szCs w:val="22"/>
              </w:rPr>
            </w:pPr>
          </w:p>
        </w:tc>
      </w:tr>
    </w:tbl>
    <w:p w:rsidR="00D615DD" w:rsidRPr="00AC3C13" w:rsidP="00BB2D40" w14:paraId="6F581790" w14:textId="77777777">
      <w:pPr>
        <w:tabs>
          <w:tab w:val="left" w:pos="4365"/>
        </w:tabs>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674ECE9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DBDDC57" w14:textId="53F0525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47BAB43F" w14:textId="5D1D5CF2">
    <w:pPr>
      <w:pStyle w:val="Footer"/>
      <w:ind w:right="360" w:firstLine="90"/>
      <w:rPr>
        <w:rFonts w:ascii="Arial" w:hAnsi="Arial" w:cs="Arial"/>
      </w:rPr>
    </w:pPr>
    <w:r>
      <w:rPr>
        <w:rFonts w:ascii="Arial" w:hAnsi="Arial" w:cs="Arial"/>
        <w:sz w:val="16"/>
        <w:szCs w:val="16"/>
      </w:rPr>
      <w:tab/>
    </w:r>
  </w:p>
  <w:p w:rsidR="00511459" w:rsidRPr="007F4F95" w:rsidP="000C70A3" w14:paraId="6726BD3A" w14:textId="6172D763">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5BED875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6B7216A" w14:textId="6C94780C">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3A89A3C5" w14:textId="71E4FCE9">
    <w:pPr>
      <w:pStyle w:val="Footer"/>
      <w:ind w:right="360" w:firstLine="90"/>
      <w:rPr>
        <w:rFonts w:ascii="Arial" w:hAnsi="Arial" w:cs="Arial"/>
      </w:rPr>
    </w:pPr>
    <w:r>
      <w:rPr>
        <w:rFonts w:ascii="Arial" w:hAnsi="Arial" w:cs="Arial"/>
        <w:sz w:val="16"/>
        <w:szCs w:val="16"/>
      </w:rPr>
      <w:tab/>
    </w:r>
  </w:p>
  <w:p w:rsidR="00511459" w:rsidRPr="007F4F95" w:rsidP="000C70A3" w14:paraId="4A4814F4" w14:textId="049FEF97">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0AEC62C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RPr="00E35FDD" w:rsidP="000702D4" w14:paraId="2B86CC3E" w14:textId="1CB778DF">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67587</wp:posOffset>
          </wp:positionV>
          <wp:extent cx="1146966" cy="525117"/>
          <wp:effectExtent l="0" t="0" r="0" b="889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4193" cy="5284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E35FDD">
      <w:rPr>
        <w:rFonts w:ascii="Arial" w:hAnsi="Arial" w:cs="Arial"/>
        <w:sz w:val="16"/>
      </w:rPr>
      <w:t>Form Approved</w:t>
    </w:r>
  </w:p>
  <w:p w:rsidR="00511459" w:rsidRPr="00E35FDD" w:rsidP="000702D4" w14:paraId="6D563319" w14:textId="76CF5002">
    <w:pPr>
      <w:pStyle w:val="Header"/>
      <w:jc w:val="right"/>
      <w:rPr>
        <w:rFonts w:ascii="Arial" w:hAnsi="Arial" w:cs="Arial"/>
        <w:sz w:val="16"/>
      </w:rPr>
    </w:pPr>
    <w:r w:rsidRPr="00E35FDD">
      <w:rPr>
        <w:rFonts w:ascii="Arial" w:hAnsi="Arial" w:cs="Arial"/>
        <w:sz w:val="16"/>
      </w:rPr>
      <w:t>OMB No. 0920-</w:t>
    </w:r>
    <w:r>
      <w:rPr>
        <w:rFonts w:ascii="Arial" w:hAnsi="Arial" w:cs="Arial"/>
        <w:sz w:val="16"/>
      </w:rPr>
      <w:t>0666</w:t>
    </w:r>
  </w:p>
  <w:p w:rsidR="00511459" w:rsidRPr="00E35FDD" w:rsidP="000702D4" w14:paraId="1EF3385A" w14:textId="4FCDC7F7">
    <w:pPr>
      <w:pStyle w:val="Header"/>
      <w:jc w:val="right"/>
      <w:rPr>
        <w:rFonts w:ascii="Arial" w:hAnsi="Arial" w:cs="Arial"/>
        <w:sz w:val="16"/>
      </w:rPr>
    </w:pPr>
    <w:r w:rsidRPr="00E35FDD">
      <w:rPr>
        <w:rFonts w:ascii="Arial" w:hAnsi="Arial" w:cs="Arial"/>
        <w:sz w:val="16"/>
      </w:rPr>
      <w:t xml:space="preserve">Exp. Date: </w:t>
    </w:r>
    <w:r w:rsidR="007F3E36">
      <w:rPr>
        <w:rFonts w:ascii="Arial" w:hAnsi="Arial" w:cs="Arial"/>
        <w:sz w:val="16"/>
      </w:rPr>
      <w:t>1</w:t>
    </w:r>
    <w:r w:rsidR="002F763D">
      <w:rPr>
        <w:rFonts w:ascii="Arial" w:hAnsi="Arial" w:cs="Arial"/>
        <w:sz w:val="16"/>
      </w:rPr>
      <w:t>2/31/22</w:t>
    </w:r>
  </w:p>
  <w:p w:rsidR="00511459" w:rsidRPr="00E6787D" w:rsidP="000702D4" w14:paraId="73C58851" w14:textId="77777777">
    <w:pPr>
      <w:pStyle w:val="Header"/>
      <w:jc w:val="right"/>
      <w:rPr>
        <w:rFonts w:cstheme="minorHAnsi"/>
      </w:rPr>
    </w:pPr>
    <w:r w:rsidRPr="00E6787D">
      <w:rPr>
        <w:rFonts w:cstheme="minorHAnsi"/>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52434123"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63E7"/>
    <w:rsid w:val="0006535A"/>
    <w:rsid w:val="000702D4"/>
    <w:rsid w:val="0007070B"/>
    <w:rsid w:val="00090F79"/>
    <w:rsid w:val="00091BED"/>
    <w:rsid w:val="000C70A3"/>
    <w:rsid w:val="000E24DA"/>
    <w:rsid w:val="000F4F64"/>
    <w:rsid w:val="00120532"/>
    <w:rsid w:val="00127643"/>
    <w:rsid w:val="001A34B5"/>
    <w:rsid w:val="001D30C6"/>
    <w:rsid w:val="001E209E"/>
    <w:rsid w:val="001E714C"/>
    <w:rsid w:val="00224FB1"/>
    <w:rsid w:val="002770F8"/>
    <w:rsid w:val="0028534C"/>
    <w:rsid w:val="002B714E"/>
    <w:rsid w:val="002C0C25"/>
    <w:rsid w:val="002D544B"/>
    <w:rsid w:val="002F32AF"/>
    <w:rsid w:val="002F763D"/>
    <w:rsid w:val="00300C8B"/>
    <w:rsid w:val="00301B18"/>
    <w:rsid w:val="00320588"/>
    <w:rsid w:val="0032481C"/>
    <w:rsid w:val="00350C8C"/>
    <w:rsid w:val="00361270"/>
    <w:rsid w:val="00375A63"/>
    <w:rsid w:val="003B4DD9"/>
    <w:rsid w:val="00404D54"/>
    <w:rsid w:val="004972DF"/>
    <w:rsid w:val="004D1B8A"/>
    <w:rsid w:val="004E1DC8"/>
    <w:rsid w:val="00511459"/>
    <w:rsid w:val="00520480"/>
    <w:rsid w:val="00577878"/>
    <w:rsid w:val="00593011"/>
    <w:rsid w:val="005A5B4C"/>
    <w:rsid w:val="005C0E53"/>
    <w:rsid w:val="005C64B5"/>
    <w:rsid w:val="00606A18"/>
    <w:rsid w:val="0061265A"/>
    <w:rsid w:val="00614D6A"/>
    <w:rsid w:val="00640021"/>
    <w:rsid w:val="0067647E"/>
    <w:rsid w:val="006822D6"/>
    <w:rsid w:val="006852D8"/>
    <w:rsid w:val="006C6578"/>
    <w:rsid w:val="006D2EB2"/>
    <w:rsid w:val="006D3775"/>
    <w:rsid w:val="006D75F2"/>
    <w:rsid w:val="006F02E7"/>
    <w:rsid w:val="00743912"/>
    <w:rsid w:val="007849AD"/>
    <w:rsid w:val="007956B3"/>
    <w:rsid w:val="007F3E36"/>
    <w:rsid w:val="007F4F95"/>
    <w:rsid w:val="00832258"/>
    <w:rsid w:val="0083231A"/>
    <w:rsid w:val="0083341A"/>
    <w:rsid w:val="008440E2"/>
    <w:rsid w:val="00845571"/>
    <w:rsid w:val="00872189"/>
    <w:rsid w:val="008855DB"/>
    <w:rsid w:val="008A0A58"/>
    <w:rsid w:val="008A4B39"/>
    <w:rsid w:val="008B5D54"/>
    <w:rsid w:val="008F2223"/>
    <w:rsid w:val="00931148"/>
    <w:rsid w:val="0093723B"/>
    <w:rsid w:val="00940982"/>
    <w:rsid w:val="00947EED"/>
    <w:rsid w:val="009829B3"/>
    <w:rsid w:val="00984B18"/>
    <w:rsid w:val="009B18CB"/>
    <w:rsid w:val="009C42A8"/>
    <w:rsid w:val="009E1004"/>
    <w:rsid w:val="009E2F7E"/>
    <w:rsid w:val="00A320C1"/>
    <w:rsid w:val="00A57301"/>
    <w:rsid w:val="00A74FCA"/>
    <w:rsid w:val="00A911CA"/>
    <w:rsid w:val="00AC3C13"/>
    <w:rsid w:val="00B2458A"/>
    <w:rsid w:val="00B27D7D"/>
    <w:rsid w:val="00B3160B"/>
    <w:rsid w:val="00B32829"/>
    <w:rsid w:val="00B55735"/>
    <w:rsid w:val="00B608AC"/>
    <w:rsid w:val="00B64962"/>
    <w:rsid w:val="00B77E0A"/>
    <w:rsid w:val="00B977F7"/>
    <w:rsid w:val="00BB2D40"/>
    <w:rsid w:val="00BC0BCB"/>
    <w:rsid w:val="00BC4325"/>
    <w:rsid w:val="00C56B60"/>
    <w:rsid w:val="00C805C9"/>
    <w:rsid w:val="00C97A94"/>
    <w:rsid w:val="00CB6B49"/>
    <w:rsid w:val="00CF3D77"/>
    <w:rsid w:val="00D42FB0"/>
    <w:rsid w:val="00D615DD"/>
    <w:rsid w:val="00D915D4"/>
    <w:rsid w:val="00DC2A8F"/>
    <w:rsid w:val="00DC57CC"/>
    <w:rsid w:val="00E01A14"/>
    <w:rsid w:val="00E1123F"/>
    <w:rsid w:val="00E273E7"/>
    <w:rsid w:val="00E35FDD"/>
    <w:rsid w:val="00E4172F"/>
    <w:rsid w:val="00E6787D"/>
    <w:rsid w:val="00ED11D5"/>
    <w:rsid w:val="00F12CF5"/>
    <w:rsid w:val="00F266C5"/>
    <w:rsid w:val="00F7662C"/>
    <w:rsid w:val="00FC1132"/>
    <w:rsid w:val="00FD13B8"/>
  </w:rsids>
  <w:docVars>
    <w:docVar w:name="__Grammarly_42___1" w:val="H4sIAAAAAAAEAKtWcslP9kxRslIyNDY0M7cwNTE2N7EwNjQyMjJW0lEKTi0uzszPAykwqgUA37zS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54</Words>
  <Characters>1114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cp:lastModifiedBy>Stewart, Phylicia (CDC/DDID/NCEZID/DHQP) (CTR)</cp:lastModifiedBy>
  <cp:revision>2</cp:revision>
  <cp:lastPrinted>2016-03-08T13:08:00Z</cp:lastPrinted>
  <dcterms:created xsi:type="dcterms:W3CDTF">2022-11-03T17:41:00Z</dcterms:created>
  <dcterms:modified xsi:type="dcterms:W3CDTF">2022-11-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c34a8d25-0f36-4fb2-b5ea-802d6da62f1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1:10Z</vt:lpwstr>
  </property>
  <property fmtid="{D5CDD505-2E9C-101B-9397-08002B2CF9AE}" pid="8" name="MSIP_Label_7b94a7b8-f06c-4dfe-bdcc-9b548fd58c31_SiteId">
    <vt:lpwstr>9ce70869-60db-44fd-abe8-d2767077fc8f</vt:lpwstr>
  </property>
</Properties>
</file>